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BB0416" w14:textId="6EA500CF" w:rsidR="00205DD4" w:rsidRPr="00513218" w:rsidRDefault="0093630B" w:rsidP="00205DD4">
      <w:pPr>
        <w:pStyle w:val="Title"/>
        <w:pBdr>
          <w:top w:val="threeDEngrave" w:sz="6" w:space="1" w:color="244061" w:themeColor="accent1" w:themeShade="80"/>
          <w:bottom w:val="threeDEngrave" w:sz="6" w:space="1" w:color="244061" w:themeColor="accent1" w:themeShade="80"/>
        </w:pBdr>
        <w:shd w:val="clear" w:color="auto" w:fill="EEECE1" w:themeFill="background2"/>
        <w:tabs>
          <w:tab w:val="center" w:pos="4513"/>
        </w:tabs>
        <w:spacing w:before="60"/>
        <w:rPr>
          <w:rFonts w:asciiTheme="majorBidi" w:hAnsiTheme="majorBidi" w:cstheme="majorBidi"/>
          <w:iCs/>
          <w:color w:val="002060"/>
          <w:sz w:val="28"/>
          <w:szCs w:val="28"/>
        </w:rPr>
      </w:pPr>
      <w:r w:rsidRPr="00513218">
        <w:rPr>
          <w:rFonts w:asciiTheme="majorBidi" w:hAnsiTheme="majorBidi" w:cstheme="majorBidi"/>
          <w:iCs/>
          <w:color w:val="002060"/>
          <w:position w:val="6"/>
          <w:sz w:val="28"/>
          <w:szCs w:val="28"/>
        </w:rPr>
        <w:t>Trainee Evaluation Report</w:t>
      </w:r>
    </w:p>
    <w:p w14:paraId="1B988993" w14:textId="77777777" w:rsidR="00205DD4" w:rsidRPr="00513218" w:rsidRDefault="00205DD4" w:rsidP="00205DD4">
      <w:pPr>
        <w:tabs>
          <w:tab w:val="left" w:pos="6360"/>
        </w:tabs>
        <w:spacing w:after="0" w:line="240" w:lineRule="auto"/>
        <w:rPr>
          <w:rFonts w:asciiTheme="majorBidi" w:hAnsiTheme="majorBidi" w:cstheme="majorBidi"/>
          <w:b/>
          <w:bCs/>
          <w:sz w:val="16"/>
          <w:szCs w:val="16"/>
        </w:rPr>
      </w:pPr>
    </w:p>
    <w:tbl>
      <w:tblPr>
        <w:bidiVisual/>
        <w:tblW w:w="5000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68"/>
        <w:gridCol w:w="4039"/>
      </w:tblGrid>
      <w:tr w:rsidR="00205DD4" w:rsidRPr="00513218" w14:paraId="1335A8C3" w14:textId="77777777" w:rsidTr="0093630B">
        <w:trPr>
          <w:trHeight w:val="360"/>
          <w:jc w:val="center"/>
        </w:trPr>
        <w:tc>
          <w:tcPr>
            <w:tcW w:w="4968" w:type="dxa"/>
            <w:vAlign w:val="center"/>
          </w:tcPr>
          <w:p w14:paraId="45E28E1D" w14:textId="2D4EBD31" w:rsidR="00205DD4" w:rsidRPr="00513218" w:rsidRDefault="0093630B" w:rsidP="0093630B">
            <w:pPr>
              <w:tabs>
                <w:tab w:val="left" w:pos="360"/>
              </w:tabs>
              <w:spacing w:after="0" w:line="240" w:lineRule="auto"/>
              <w:rPr>
                <w:rFonts w:asciiTheme="majorBidi" w:hAnsiTheme="majorBidi" w:cstheme="majorBidi"/>
              </w:rPr>
            </w:pPr>
            <w:r w:rsidRPr="00513218">
              <w:rPr>
                <w:rFonts w:asciiTheme="majorBidi" w:hAnsiTheme="majorBidi" w:cstheme="majorBidi"/>
              </w:rPr>
              <w:t>University ID</w:t>
            </w:r>
            <w:r w:rsidRPr="00513218">
              <w:rPr>
                <w:rFonts w:asciiTheme="majorBidi" w:hAnsiTheme="majorBidi" w:cstheme="majorBidi"/>
                <w:rtl/>
              </w:rPr>
              <w:t>:</w:t>
            </w:r>
          </w:p>
        </w:tc>
        <w:tc>
          <w:tcPr>
            <w:tcW w:w="4039" w:type="dxa"/>
            <w:vAlign w:val="center"/>
          </w:tcPr>
          <w:p w14:paraId="1F72D3D7" w14:textId="4D0B5DD9" w:rsidR="00205DD4" w:rsidRPr="00513218" w:rsidRDefault="0093630B" w:rsidP="0093630B">
            <w:pPr>
              <w:tabs>
                <w:tab w:val="left" w:pos="360"/>
              </w:tabs>
              <w:spacing w:after="0" w:line="240" w:lineRule="auto"/>
              <w:rPr>
                <w:rFonts w:asciiTheme="majorBidi" w:hAnsiTheme="majorBidi" w:cstheme="majorBidi"/>
                <w:lang w:bidi="ar-LB"/>
              </w:rPr>
            </w:pPr>
            <w:r w:rsidRPr="00513218">
              <w:rPr>
                <w:rFonts w:asciiTheme="majorBidi" w:hAnsiTheme="majorBidi" w:cstheme="majorBidi"/>
                <w:lang w:bidi="ar-LB"/>
              </w:rPr>
              <w:t>Student Name</w:t>
            </w:r>
            <w:r w:rsidRPr="00513218">
              <w:rPr>
                <w:rFonts w:asciiTheme="majorBidi" w:hAnsiTheme="majorBidi" w:cstheme="majorBidi"/>
                <w:rtl/>
                <w:lang w:bidi="ar-LB"/>
              </w:rPr>
              <w:t>:</w:t>
            </w:r>
          </w:p>
        </w:tc>
      </w:tr>
      <w:tr w:rsidR="00205DD4" w:rsidRPr="00513218" w14:paraId="2DC93C88" w14:textId="77777777" w:rsidTr="0093630B">
        <w:trPr>
          <w:trHeight w:val="360"/>
          <w:jc w:val="center"/>
        </w:trPr>
        <w:tc>
          <w:tcPr>
            <w:tcW w:w="4968" w:type="dxa"/>
            <w:vAlign w:val="center"/>
          </w:tcPr>
          <w:p w14:paraId="0C980986" w14:textId="0CC2F2E3" w:rsidR="00205DD4" w:rsidRPr="00513218" w:rsidRDefault="0093630B" w:rsidP="0093630B">
            <w:pPr>
              <w:tabs>
                <w:tab w:val="left" w:pos="360"/>
              </w:tabs>
              <w:spacing w:after="0" w:line="240" w:lineRule="auto"/>
              <w:rPr>
                <w:rFonts w:asciiTheme="majorBidi" w:hAnsiTheme="majorBidi" w:cstheme="majorBidi"/>
                <w:lang w:bidi="ar-LB"/>
              </w:rPr>
            </w:pPr>
            <w:r w:rsidRPr="00513218">
              <w:rPr>
                <w:rFonts w:asciiTheme="majorBidi" w:hAnsiTheme="majorBidi" w:cstheme="majorBidi"/>
                <w:lang w:bidi="ar-LB"/>
              </w:rPr>
              <w:t>Major</w:t>
            </w:r>
            <w:r w:rsidRPr="00513218">
              <w:rPr>
                <w:rFonts w:asciiTheme="majorBidi" w:hAnsiTheme="majorBidi" w:cstheme="majorBidi"/>
                <w:rtl/>
                <w:lang w:bidi="ar-LB"/>
              </w:rPr>
              <w:t>:</w:t>
            </w:r>
          </w:p>
        </w:tc>
        <w:tc>
          <w:tcPr>
            <w:tcW w:w="4039" w:type="dxa"/>
            <w:vAlign w:val="center"/>
          </w:tcPr>
          <w:p w14:paraId="3FB21480" w14:textId="6D71F5F9" w:rsidR="00205DD4" w:rsidRPr="00513218" w:rsidRDefault="0093630B" w:rsidP="0093630B">
            <w:pPr>
              <w:tabs>
                <w:tab w:val="left" w:pos="360"/>
              </w:tabs>
              <w:spacing w:after="0" w:line="240" w:lineRule="auto"/>
              <w:rPr>
                <w:rFonts w:asciiTheme="majorBidi" w:hAnsiTheme="majorBidi" w:cstheme="majorBidi"/>
                <w:lang w:bidi="ar-LB"/>
              </w:rPr>
            </w:pPr>
            <w:r w:rsidRPr="00513218">
              <w:rPr>
                <w:rFonts w:asciiTheme="majorBidi" w:hAnsiTheme="majorBidi" w:cstheme="majorBidi"/>
                <w:lang w:bidi="ar-LB"/>
              </w:rPr>
              <w:t>College</w:t>
            </w:r>
            <w:r w:rsidRPr="00513218">
              <w:rPr>
                <w:rFonts w:asciiTheme="majorBidi" w:hAnsiTheme="majorBidi" w:cstheme="majorBidi"/>
                <w:rtl/>
                <w:lang w:bidi="ar-LB"/>
              </w:rPr>
              <w:t>:</w:t>
            </w:r>
          </w:p>
        </w:tc>
      </w:tr>
      <w:tr w:rsidR="00205DD4" w:rsidRPr="00513218" w14:paraId="468E9684" w14:textId="77777777" w:rsidTr="0093630B">
        <w:trPr>
          <w:trHeight w:val="360"/>
          <w:jc w:val="center"/>
        </w:trPr>
        <w:tc>
          <w:tcPr>
            <w:tcW w:w="4968" w:type="dxa"/>
            <w:vAlign w:val="center"/>
          </w:tcPr>
          <w:p w14:paraId="1C23F291" w14:textId="09A7CC34" w:rsidR="00205DD4" w:rsidRPr="00513218" w:rsidRDefault="0093630B" w:rsidP="0093630B">
            <w:pPr>
              <w:tabs>
                <w:tab w:val="left" w:pos="360"/>
              </w:tabs>
              <w:spacing w:after="0" w:line="240" w:lineRule="auto"/>
              <w:rPr>
                <w:rFonts w:asciiTheme="majorBidi" w:hAnsiTheme="majorBidi" w:cstheme="majorBidi"/>
                <w:lang w:bidi="ar-LB"/>
              </w:rPr>
            </w:pPr>
            <w:r w:rsidRPr="00513218">
              <w:rPr>
                <w:rFonts w:asciiTheme="majorBidi" w:hAnsiTheme="majorBidi" w:cstheme="majorBidi"/>
                <w:lang w:bidi="ar-LB"/>
              </w:rPr>
              <w:t>National/Residence ID</w:t>
            </w:r>
            <w:r w:rsidRPr="00513218">
              <w:rPr>
                <w:rFonts w:asciiTheme="majorBidi" w:hAnsiTheme="majorBidi" w:cstheme="majorBidi"/>
                <w:rtl/>
                <w:lang w:bidi="ar-LB"/>
              </w:rPr>
              <w:t>:</w:t>
            </w:r>
          </w:p>
        </w:tc>
        <w:tc>
          <w:tcPr>
            <w:tcW w:w="4039" w:type="dxa"/>
            <w:vAlign w:val="center"/>
          </w:tcPr>
          <w:p w14:paraId="2A1D7141" w14:textId="5E3E1A0F" w:rsidR="00205DD4" w:rsidRPr="00513218" w:rsidRDefault="0093630B" w:rsidP="0093630B">
            <w:pPr>
              <w:tabs>
                <w:tab w:val="left" w:pos="360"/>
              </w:tabs>
              <w:spacing w:after="0" w:line="240" w:lineRule="auto"/>
              <w:rPr>
                <w:rFonts w:asciiTheme="majorBidi" w:hAnsiTheme="majorBidi" w:cstheme="majorBidi"/>
                <w:lang w:bidi="ar-LB"/>
              </w:rPr>
            </w:pPr>
            <w:r w:rsidRPr="00513218">
              <w:rPr>
                <w:rFonts w:asciiTheme="majorBidi" w:hAnsiTheme="majorBidi" w:cstheme="majorBidi"/>
                <w:lang w:bidi="ar-LB"/>
              </w:rPr>
              <w:t>Nationality</w:t>
            </w:r>
            <w:r w:rsidRPr="00513218">
              <w:rPr>
                <w:rFonts w:asciiTheme="majorBidi" w:hAnsiTheme="majorBidi" w:cstheme="majorBidi"/>
                <w:rtl/>
                <w:lang w:bidi="ar-LB"/>
              </w:rPr>
              <w:t>:</w:t>
            </w:r>
          </w:p>
        </w:tc>
      </w:tr>
    </w:tbl>
    <w:p w14:paraId="67311FDD" w14:textId="77777777" w:rsidR="00205DD4" w:rsidRPr="001F0101" w:rsidRDefault="00205DD4" w:rsidP="00205DD4">
      <w:pPr>
        <w:spacing w:after="0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TableGrid"/>
        <w:bidiVisual/>
        <w:tblW w:w="5000" w:type="pct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930"/>
        <w:gridCol w:w="4077"/>
      </w:tblGrid>
      <w:tr w:rsidR="00205DD4" w:rsidRPr="00513218" w14:paraId="3D9ACC27" w14:textId="77777777" w:rsidTr="001F0101">
        <w:trPr>
          <w:trHeight w:val="360"/>
          <w:jc w:val="center"/>
        </w:trPr>
        <w:tc>
          <w:tcPr>
            <w:tcW w:w="10159" w:type="dxa"/>
            <w:gridSpan w:val="2"/>
            <w:vAlign w:val="center"/>
          </w:tcPr>
          <w:p w14:paraId="62A06049" w14:textId="2C262BCF" w:rsidR="00205DD4" w:rsidRPr="00513218" w:rsidRDefault="0093630B" w:rsidP="0093630B">
            <w:pPr>
              <w:spacing w:after="0"/>
              <w:rPr>
                <w:rFonts w:asciiTheme="majorBidi" w:hAnsiTheme="majorBidi" w:cstheme="majorBidi"/>
              </w:rPr>
            </w:pPr>
            <w:r w:rsidRPr="00513218">
              <w:rPr>
                <w:rFonts w:asciiTheme="majorBidi" w:hAnsiTheme="majorBidi" w:cstheme="majorBidi"/>
              </w:rPr>
              <w:t>Training Organization (Company/Institution)</w:t>
            </w:r>
            <w:r w:rsidRPr="00513218">
              <w:rPr>
                <w:rFonts w:asciiTheme="majorBidi" w:hAnsiTheme="majorBidi" w:cstheme="majorBidi"/>
                <w:rtl/>
              </w:rPr>
              <w:t>:</w:t>
            </w:r>
          </w:p>
        </w:tc>
      </w:tr>
      <w:tr w:rsidR="00205DD4" w:rsidRPr="00513218" w14:paraId="688FBAD8" w14:textId="77777777" w:rsidTr="001F0101">
        <w:trPr>
          <w:trHeight w:val="360"/>
          <w:jc w:val="center"/>
        </w:trPr>
        <w:tc>
          <w:tcPr>
            <w:tcW w:w="5570" w:type="dxa"/>
            <w:vAlign w:val="center"/>
          </w:tcPr>
          <w:p w14:paraId="7696C2C4" w14:textId="1DEB3E7E" w:rsidR="00205DD4" w:rsidRPr="00513218" w:rsidRDefault="0093630B" w:rsidP="0093630B">
            <w:pPr>
              <w:spacing w:after="0"/>
              <w:rPr>
                <w:rFonts w:asciiTheme="majorBidi" w:hAnsiTheme="majorBidi" w:cstheme="majorBidi"/>
              </w:rPr>
            </w:pPr>
            <w:r w:rsidRPr="00513218">
              <w:rPr>
                <w:rFonts w:asciiTheme="majorBidi" w:hAnsiTheme="majorBidi" w:cstheme="majorBidi"/>
              </w:rPr>
              <w:t>Training End Date</w:t>
            </w:r>
            <w:r w:rsidRPr="00513218">
              <w:rPr>
                <w:rFonts w:asciiTheme="majorBidi" w:hAnsiTheme="majorBidi" w:cstheme="majorBidi"/>
                <w:rtl/>
              </w:rPr>
              <w:t>:</w:t>
            </w:r>
            <w:r w:rsidRPr="00513218">
              <w:rPr>
                <w:rFonts w:asciiTheme="majorBidi" w:hAnsiTheme="majorBidi" w:cstheme="majorBidi"/>
              </w:rPr>
              <w:t xml:space="preserve">        /                      /</w:t>
            </w:r>
          </w:p>
        </w:tc>
        <w:tc>
          <w:tcPr>
            <w:tcW w:w="4589" w:type="dxa"/>
            <w:vAlign w:val="center"/>
          </w:tcPr>
          <w:p w14:paraId="10BAC7CD" w14:textId="51932905" w:rsidR="00205DD4" w:rsidRPr="00513218" w:rsidRDefault="0093630B" w:rsidP="0093630B">
            <w:pPr>
              <w:spacing w:after="0"/>
              <w:rPr>
                <w:rFonts w:asciiTheme="majorBidi" w:hAnsiTheme="majorBidi" w:cstheme="majorBidi"/>
              </w:rPr>
            </w:pPr>
            <w:r w:rsidRPr="00513218">
              <w:rPr>
                <w:rFonts w:asciiTheme="majorBidi" w:hAnsiTheme="majorBidi" w:cstheme="majorBidi"/>
              </w:rPr>
              <w:t>Training Start Date</w:t>
            </w:r>
            <w:r w:rsidRPr="00513218">
              <w:rPr>
                <w:rFonts w:asciiTheme="majorBidi" w:hAnsiTheme="majorBidi" w:cstheme="majorBidi"/>
                <w:rtl/>
              </w:rPr>
              <w:t>:</w:t>
            </w:r>
            <w:r w:rsidRPr="00513218">
              <w:rPr>
                <w:rFonts w:asciiTheme="majorBidi" w:hAnsiTheme="majorBidi" w:cstheme="majorBidi"/>
              </w:rPr>
              <w:t xml:space="preserve">       /             /   </w:t>
            </w:r>
          </w:p>
        </w:tc>
      </w:tr>
    </w:tbl>
    <w:p w14:paraId="6CFFD339" w14:textId="77777777" w:rsidR="00205DD4" w:rsidRPr="001F0101" w:rsidRDefault="00205DD4" w:rsidP="001F0101">
      <w:pPr>
        <w:spacing w:after="0"/>
        <w:rPr>
          <w:rFonts w:asciiTheme="majorBidi" w:hAnsiTheme="majorBidi" w:cstheme="majorBidi"/>
          <w:b/>
          <w:bCs/>
          <w:sz w:val="20"/>
          <w:szCs w:val="20"/>
        </w:rPr>
      </w:pPr>
    </w:p>
    <w:tbl>
      <w:tblPr>
        <w:tblStyle w:val="TableGrid"/>
        <w:bidiVisual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175"/>
        <w:gridCol w:w="1080"/>
        <w:gridCol w:w="1177"/>
        <w:gridCol w:w="1073"/>
        <w:gridCol w:w="1080"/>
        <w:gridCol w:w="3422"/>
      </w:tblGrid>
      <w:tr w:rsidR="0093630B" w:rsidRPr="00513218" w14:paraId="73FAC813" w14:textId="77777777" w:rsidTr="00BB0A63">
        <w:tc>
          <w:tcPr>
            <w:tcW w:w="117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EEECE1" w:themeFill="background2"/>
            <w:vAlign w:val="center"/>
          </w:tcPr>
          <w:p w14:paraId="2D571AFC" w14:textId="65C62C3C" w:rsidR="0093630B" w:rsidRPr="00513218" w:rsidRDefault="0093630B" w:rsidP="00BB0A63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513218">
              <w:rPr>
                <w:rFonts w:asciiTheme="majorBidi" w:hAnsiTheme="majorBidi" w:cstheme="majorBidi"/>
                <w:b/>
                <w:bCs/>
              </w:rPr>
              <w:t>Strongly Disagree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EEECE1" w:themeFill="background2"/>
            <w:vAlign w:val="center"/>
          </w:tcPr>
          <w:p w14:paraId="01B2F0F8" w14:textId="493040D6" w:rsidR="0093630B" w:rsidRPr="00513218" w:rsidRDefault="0093630B" w:rsidP="00BB0A63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513218">
              <w:rPr>
                <w:rFonts w:asciiTheme="majorBidi" w:hAnsiTheme="majorBidi" w:cstheme="majorBidi"/>
                <w:b/>
                <w:bCs/>
              </w:rPr>
              <w:t>Disagree</w:t>
            </w:r>
          </w:p>
        </w:tc>
        <w:tc>
          <w:tcPr>
            <w:tcW w:w="117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EEECE1" w:themeFill="background2"/>
            <w:vAlign w:val="center"/>
          </w:tcPr>
          <w:p w14:paraId="48D30F25" w14:textId="4F1EB947" w:rsidR="0093630B" w:rsidRPr="00513218" w:rsidRDefault="0093630B" w:rsidP="00BB0A63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513218">
              <w:rPr>
                <w:rFonts w:asciiTheme="majorBidi" w:hAnsiTheme="majorBidi" w:cstheme="majorBidi"/>
                <w:b/>
                <w:bCs/>
              </w:rPr>
              <w:t>No Opinion</w:t>
            </w:r>
          </w:p>
        </w:tc>
        <w:tc>
          <w:tcPr>
            <w:tcW w:w="107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EEECE1" w:themeFill="background2"/>
            <w:vAlign w:val="center"/>
          </w:tcPr>
          <w:p w14:paraId="63F8C8FF" w14:textId="248E3B26" w:rsidR="0093630B" w:rsidRPr="00513218" w:rsidRDefault="0093630B" w:rsidP="00BB0A63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513218">
              <w:rPr>
                <w:rFonts w:asciiTheme="majorBidi" w:hAnsiTheme="majorBidi" w:cstheme="majorBidi"/>
                <w:b/>
                <w:bCs/>
              </w:rPr>
              <w:t>Agree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EEECE1" w:themeFill="background2"/>
            <w:vAlign w:val="center"/>
          </w:tcPr>
          <w:p w14:paraId="5A43C536" w14:textId="20E81F8C" w:rsidR="0093630B" w:rsidRPr="00513218" w:rsidRDefault="0093630B" w:rsidP="00BB0A63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513218">
              <w:rPr>
                <w:rFonts w:asciiTheme="majorBidi" w:hAnsiTheme="majorBidi" w:cstheme="majorBidi"/>
                <w:b/>
                <w:bCs/>
              </w:rPr>
              <w:t>Strongly Agree</w:t>
            </w:r>
          </w:p>
        </w:tc>
        <w:tc>
          <w:tcPr>
            <w:tcW w:w="342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EEECE1" w:themeFill="background2"/>
          </w:tcPr>
          <w:p w14:paraId="74F19C01" w14:textId="11AF6634" w:rsidR="0093630B" w:rsidRPr="00513218" w:rsidRDefault="0093630B" w:rsidP="00BB0A63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bookmarkStart w:id="0" w:name="OLE_LINK1"/>
            <w:r w:rsidRPr="00513218">
              <w:rPr>
                <w:rFonts w:asciiTheme="majorBidi" w:hAnsiTheme="majorBidi" w:cstheme="majorBidi"/>
                <w:b/>
                <w:bCs/>
              </w:rPr>
              <w:t>Trainee's Knowledge, Skills, and Attitudes</w:t>
            </w:r>
            <w:bookmarkEnd w:id="0"/>
          </w:p>
        </w:tc>
      </w:tr>
      <w:tr w:rsidR="0093630B" w:rsidRPr="00513218" w14:paraId="03877B80" w14:textId="77777777" w:rsidTr="00BB0A63">
        <w:tc>
          <w:tcPr>
            <w:tcW w:w="1175" w:type="dxa"/>
            <w:tcBorders>
              <w:top w:val="single" w:sz="8" w:space="0" w:color="000000"/>
            </w:tcBorders>
          </w:tcPr>
          <w:p w14:paraId="76DA6886" w14:textId="16679ABB" w:rsidR="00205DD4" w:rsidRPr="00513218" w:rsidRDefault="00205DD4" w:rsidP="00177C5C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080" w:type="dxa"/>
            <w:tcBorders>
              <w:top w:val="single" w:sz="8" w:space="0" w:color="000000"/>
            </w:tcBorders>
          </w:tcPr>
          <w:p w14:paraId="33E8E4FA" w14:textId="77777777" w:rsidR="00205DD4" w:rsidRPr="00513218" w:rsidRDefault="00205DD4" w:rsidP="00177C5C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77" w:type="dxa"/>
            <w:tcBorders>
              <w:top w:val="single" w:sz="8" w:space="0" w:color="000000"/>
            </w:tcBorders>
          </w:tcPr>
          <w:p w14:paraId="08A50DE3" w14:textId="77777777" w:rsidR="00205DD4" w:rsidRPr="00513218" w:rsidRDefault="00205DD4" w:rsidP="00177C5C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073" w:type="dxa"/>
            <w:tcBorders>
              <w:top w:val="single" w:sz="8" w:space="0" w:color="000000"/>
            </w:tcBorders>
          </w:tcPr>
          <w:p w14:paraId="3F126062" w14:textId="77777777" w:rsidR="00205DD4" w:rsidRPr="00513218" w:rsidRDefault="00205DD4" w:rsidP="00177C5C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080" w:type="dxa"/>
            <w:tcBorders>
              <w:top w:val="single" w:sz="8" w:space="0" w:color="000000"/>
            </w:tcBorders>
          </w:tcPr>
          <w:p w14:paraId="3F085BCE" w14:textId="77777777" w:rsidR="00205DD4" w:rsidRPr="00513218" w:rsidRDefault="00205DD4" w:rsidP="00177C5C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422" w:type="dxa"/>
            <w:tcBorders>
              <w:top w:val="single" w:sz="8" w:space="0" w:color="000000"/>
            </w:tcBorders>
          </w:tcPr>
          <w:p w14:paraId="3EB6BD43" w14:textId="13560B8C" w:rsidR="00205DD4" w:rsidRPr="00513218" w:rsidRDefault="0093630B" w:rsidP="00407C2A">
            <w:pPr>
              <w:spacing w:after="0"/>
              <w:rPr>
                <w:rFonts w:asciiTheme="majorBidi" w:hAnsiTheme="majorBidi" w:cstheme="majorBidi"/>
                <w:rtl/>
              </w:rPr>
            </w:pPr>
            <w:r w:rsidRPr="00513218">
              <w:rPr>
                <w:rFonts w:asciiTheme="majorBidi" w:hAnsiTheme="majorBidi" w:cstheme="majorBidi"/>
              </w:rPr>
              <w:t xml:space="preserve">The trainee generally showed a positive attitude towards </w:t>
            </w:r>
            <w:r w:rsidR="00815501">
              <w:rPr>
                <w:rFonts w:asciiTheme="majorBidi" w:hAnsiTheme="majorBidi" w:cstheme="majorBidi"/>
              </w:rPr>
              <w:t>his/her</w:t>
            </w:r>
            <w:r w:rsidRPr="00513218">
              <w:rPr>
                <w:rFonts w:asciiTheme="majorBidi" w:hAnsiTheme="majorBidi" w:cstheme="majorBidi"/>
              </w:rPr>
              <w:t xml:space="preserve"> work.</w:t>
            </w:r>
          </w:p>
        </w:tc>
      </w:tr>
      <w:tr w:rsidR="00393E07" w:rsidRPr="00513218" w14:paraId="41D04191" w14:textId="77777777" w:rsidTr="00BB0A63">
        <w:tc>
          <w:tcPr>
            <w:tcW w:w="1175" w:type="dxa"/>
          </w:tcPr>
          <w:p w14:paraId="7F998DE6" w14:textId="1FA7BB26" w:rsidR="00393E07" w:rsidRPr="00513218" w:rsidRDefault="00393E07" w:rsidP="00393E07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080" w:type="dxa"/>
          </w:tcPr>
          <w:p w14:paraId="40E5BDCB" w14:textId="77777777" w:rsidR="00393E07" w:rsidRPr="00513218" w:rsidRDefault="00393E07" w:rsidP="00393E07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77" w:type="dxa"/>
          </w:tcPr>
          <w:p w14:paraId="48AEFDB8" w14:textId="77777777" w:rsidR="00393E07" w:rsidRPr="00513218" w:rsidRDefault="00393E07" w:rsidP="00393E07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073" w:type="dxa"/>
          </w:tcPr>
          <w:p w14:paraId="7C486809" w14:textId="77777777" w:rsidR="00393E07" w:rsidRPr="00513218" w:rsidRDefault="00393E07" w:rsidP="00393E07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080" w:type="dxa"/>
          </w:tcPr>
          <w:p w14:paraId="00CC2C91" w14:textId="77777777" w:rsidR="00393E07" w:rsidRPr="00513218" w:rsidRDefault="00393E07" w:rsidP="00393E07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422" w:type="dxa"/>
          </w:tcPr>
          <w:p w14:paraId="33D65D91" w14:textId="14178762" w:rsidR="00393E07" w:rsidRPr="00513218" w:rsidRDefault="00393E07" w:rsidP="00407C2A">
            <w:pPr>
              <w:spacing w:after="0"/>
              <w:rPr>
                <w:rFonts w:asciiTheme="majorBidi" w:hAnsiTheme="majorBidi" w:cstheme="majorBidi"/>
                <w:rtl/>
              </w:rPr>
            </w:pPr>
            <w:r w:rsidRPr="00513218">
              <w:rPr>
                <w:rFonts w:asciiTheme="majorBidi" w:hAnsiTheme="majorBidi" w:cstheme="majorBidi"/>
              </w:rPr>
              <w:t>The trainee performed the assigned tasks according to expected quality standards.</w:t>
            </w:r>
          </w:p>
        </w:tc>
      </w:tr>
      <w:tr w:rsidR="00393E07" w:rsidRPr="00513218" w14:paraId="62BDCDDC" w14:textId="77777777" w:rsidTr="00BB0A63">
        <w:tc>
          <w:tcPr>
            <w:tcW w:w="1175" w:type="dxa"/>
          </w:tcPr>
          <w:p w14:paraId="6D703E5D" w14:textId="00C351AA" w:rsidR="00393E07" w:rsidRPr="00513218" w:rsidRDefault="00393E07" w:rsidP="00393E07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080" w:type="dxa"/>
          </w:tcPr>
          <w:p w14:paraId="0615607D" w14:textId="77777777" w:rsidR="00393E07" w:rsidRPr="00513218" w:rsidRDefault="00393E07" w:rsidP="00393E07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77" w:type="dxa"/>
          </w:tcPr>
          <w:p w14:paraId="7D2341B2" w14:textId="77777777" w:rsidR="00393E07" w:rsidRPr="00513218" w:rsidRDefault="00393E07" w:rsidP="00393E07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073" w:type="dxa"/>
          </w:tcPr>
          <w:p w14:paraId="4C9C42E6" w14:textId="77777777" w:rsidR="00393E07" w:rsidRPr="00513218" w:rsidRDefault="00393E07" w:rsidP="00393E07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080" w:type="dxa"/>
          </w:tcPr>
          <w:p w14:paraId="21BF4780" w14:textId="77777777" w:rsidR="00393E07" w:rsidRPr="00513218" w:rsidRDefault="00393E07" w:rsidP="00393E07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422" w:type="dxa"/>
          </w:tcPr>
          <w:p w14:paraId="4226BA17" w14:textId="4F4E2951" w:rsidR="00393E07" w:rsidRPr="00513218" w:rsidRDefault="00393E07" w:rsidP="00407C2A">
            <w:pPr>
              <w:spacing w:after="0"/>
              <w:rPr>
                <w:rFonts w:asciiTheme="majorBidi" w:hAnsiTheme="majorBidi" w:cstheme="majorBidi"/>
                <w:rtl/>
              </w:rPr>
            </w:pPr>
            <w:r w:rsidRPr="00513218">
              <w:rPr>
                <w:rFonts w:asciiTheme="majorBidi" w:hAnsiTheme="majorBidi" w:cstheme="majorBidi"/>
              </w:rPr>
              <w:t>The trainee demonstrated organizational and planning skills.</w:t>
            </w:r>
          </w:p>
        </w:tc>
      </w:tr>
      <w:tr w:rsidR="00393E07" w:rsidRPr="00513218" w14:paraId="3ABB9446" w14:textId="77777777" w:rsidTr="00BB0A63">
        <w:tc>
          <w:tcPr>
            <w:tcW w:w="1175" w:type="dxa"/>
          </w:tcPr>
          <w:p w14:paraId="268F5208" w14:textId="6020845A" w:rsidR="00393E07" w:rsidRPr="00513218" w:rsidRDefault="00393E07" w:rsidP="00393E07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080" w:type="dxa"/>
          </w:tcPr>
          <w:p w14:paraId="634ABFF7" w14:textId="77777777" w:rsidR="00393E07" w:rsidRPr="00513218" w:rsidRDefault="00393E07" w:rsidP="00393E07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77" w:type="dxa"/>
          </w:tcPr>
          <w:p w14:paraId="45B35660" w14:textId="77777777" w:rsidR="00393E07" w:rsidRPr="00513218" w:rsidRDefault="00393E07" w:rsidP="00393E07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073" w:type="dxa"/>
          </w:tcPr>
          <w:p w14:paraId="0C056D15" w14:textId="77777777" w:rsidR="00393E07" w:rsidRPr="00513218" w:rsidRDefault="00393E07" w:rsidP="00393E07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080" w:type="dxa"/>
          </w:tcPr>
          <w:p w14:paraId="473667B1" w14:textId="77777777" w:rsidR="00393E07" w:rsidRPr="00513218" w:rsidRDefault="00393E07" w:rsidP="00393E07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422" w:type="dxa"/>
          </w:tcPr>
          <w:p w14:paraId="0D34B976" w14:textId="0A1F3F6E" w:rsidR="00393E07" w:rsidRPr="00513218" w:rsidRDefault="00393E07" w:rsidP="00407C2A">
            <w:pPr>
              <w:spacing w:after="0"/>
              <w:rPr>
                <w:rFonts w:asciiTheme="majorBidi" w:hAnsiTheme="majorBidi" w:cstheme="majorBidi"/>
                <w:rtl/>
              </w:rPr>
            </w:pPr>
            <w:r w:rsidRPr="00513218">
              <w:rPr>
                <w:rFonts w:asciiTheme="majorBidi" w:hAnsiTheme="majorBidi" w:cstheme="majorBidi"/>
              </w:rPr>
              <w:t>The trainee was cooperative with the team and performed well.</w:t>
            </w:r>
            <w:r w:rsidR="00A3717A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1BC332FB" w14:textId="77777777" w:rsidR="0093630B" w:rsidRPr="001F0101" w:rsidRDefault="0093630B" w:rsidP="00393E07">
      <w:pPr>
        <w:tabs>
          <w:tab w:val="left" w:pos="7200"/>
        </w:tabs>
        <w:spacing w:after="0"/>
        <w:rPr>
          <w:rFonts w:asciiTheme="majorBidi" w:hAnsiTheme="majorBidi" w:cstheme="majorBidi"/>
          <w:sz w:val="20"/>
          <w:szCs w:val="20"/>
        </w:rPr>
      </w:pPr>
    </w:p>
    <w:tbl>
      <w:tblPr>
        <w:tblStyle w:val="TableGrid"/>
        <w:bidiVisual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501"/>
        <w:gridCol w:w="1269"/>
        <w:gridCol w:w="1105"/>
        <w:gridCol w:w="1170"/>
        <w:gridCol w:w="3962"/>
      </w:tblGrid>
      <w:tr w:rsidR="00513218" w:rsidRPr="00513218" w14:paraId="50D15DFB" w14:textId="77777777" w:rsidTr="0066707D">
        <w:tc>
          <w:tcPr>
            <w:tcW w:w="150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EEECE1" w:themeFill="background2"/>
            <w:vAlign w:val="center"/>
          </w:tcPr>
          <w:p w14:paraId="6B3B6373" w14:textId="3F70FE28" w:rsidR="00393E07" w:rsidRPr="00513218" w:rsidRDefault="00513218" w:rsidP="00513218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513218">
              <w:rPr>
                <w:rFonts w:asciiTheme="majorBidi" w:hAnsiTheme="majorBidi" w:cstheme="majorBidi"/>
                <w:b/>
                <w:bCs/>
              </w:rPr>
              <w:t>Unacceptable</w:t>
            </w:r>
          </w:p>
        </w:tc>
        <w:tc>
          <w:tcPr>
            <w:tcW w:w="126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EEECE1" w:themeFill="background2"/>
            <w:vAlign w:val="center"/>
          </w:tcPr>
          <w:p w14:paraId="60631801" w14:textId="47A14A59" w:rsidR="00393E07" w:rsidRPr="00513218" w:rsidRDefault="00513218" w:rsidP="00513218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513218">
              <w:rPr>
                <w:rFonts w:asciiTheme="majorBidi" w:hAnsiTheme="majorBidi" w:cstheme="majorBidi"/>
                <w:b/>
                <w:bCs/>
              </w:rPr>
              <w:t>Acceptable</w:t>
            </w:r>
          </w:p>
        </w:tc>
        <w:tc>
          <w:tcPr>
            <w:tcW w:w="110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EEECE1" w:themeFill="background2"/>
            <w:vAlign w:val="center"/>
          </w:tcPr>
          <w:p w14:paraId="549CC77D" w14:textId="5C91D881" w:rsidR="00393E07" w:rsidRPr="00513218" w:rsidRDefault="00513218" w:rsidP="00513218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513218">
              <w:rPr>
                <w:rFonts w:asciiTheme="majorBidi" w:hAnsiTheme="majorBidi" w:cstheme="majorBidi"/>
                <w:b/>
                <w:bCs/>
              </w:rPr>
              <w:t>Good</w:t>
            </w:r>
          </w:p>
        </w:tc>
        <w:tc>
          <w:tcPr>
            <w:tcW w:w="117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EEECE1" w:themeFill="background2"/>
            <w:vAlign w:val="center"/>
          </w:tcPr>
          <w:p w14:paraId="1D9DDA2F" w14:textId="6CD313E1" w:rsidR="00393E07" w:rsidRPr="00513218" w:rsidRDefault="00513218" w:rsidP="00513218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513218">
              <w:rPr>
                <w:rFonts w:asciiTheme="majorBidi" w:hAnsiTheme="majorBidi" w:cstheme="majorBidi"/>
                <w:b/>
                <w:bCs/>
              </w:rPr>
              <w:t>Excellent</w:t>
            </w:r>
          </w:p>
        </w:tc>
        <w:tc>
          <w:tcPr>
            <w:tcW w:w="396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EEECE1" w:themeFill="background2"/>
          </w:tcPr>
          <w:p w14:paraId="4BC7F366" w14:textId="7D01EB6E" w:rsidR="00393E07" w:rsidRPr="00513218" w:rsidRDefault="00393E07" w:rsidP="00393E07">
            <w:pPr>
              <w:spacing w:after="0"/>
              <w:rPr>
                <w:rFonts w:asciiTheme="majorBidi" w:hAnsiTheme="majorBidi" w:cstheme="majorBidi"/>
                <w:b/>
                <w:bCs/>
                <w:rtl/>
              </w:rPr>
            </w:pPr>
            <w:r w:rsidRPr="00513218">
              <w:rPr>
                <w:rFonts w:asciiTheme="majorBidi" w:hAnsiTheme="majorBidi" w:cstheme="majorBidi"/>
                <w:b/>
                <w:bCs/>
              </w:rPr>
              <w:t>Please rate the trainee in the following aspects</w:t>
            </w:r>
            <w:r w:rsidRPr="00513218">
              <w:rPr>
                <w:rFonts w:asciiTheme="majorBidi" w:hAnsiTheme="majorBidi" w:cstheme="majorBidi"/>
                <w:b/>
                <w:bCs/>
                <w:rtl/>
              </w:rPr>
              <w:t>:</w:t>
            </w:r>
          </w:p>
        </w:tc>
      </w:tr>
      <w:tr w:rsidR="00393E07" w:rsidRPr="00513218" w14:paraId="4466170D" w14:textId="77777777" w:rsidTr="0066707D">
        <w:trPr>
          <w:trHeight w:val="360"/>
        </w:trPr>
        <w:tc>
          <w:tcPr>
            <w:tcW w:w="1501" w:type="dxa"/>
            <w:tcBorders>
              <w:top w:val="single" w:sz="8" w:space="0" w:color="000000"/>
            </w:tcBorders>
            <w:vAlign w:val="center"/>
          </w:tcPr>
          <w:p w14:paraId="0B0F3C6E" w14:textId="52139C9F" w:rsidR="00393E07" w:rsidRPr="00513218" w:rsidRDefault="00393E07" w:rsidP="001F0101">
            <w:pPr>
              <w:tabs>
                <w:tab w:val="left" w:pos="7072"/>
              </w:tabs>
              <w:bidi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69" w:type="dxa"/>
            <w:tcBorders>
              <w:top w:val="single" w:sz="8" w:space="0" w:color="000000"/>
            </w:tcBorders>
            <w:vAlign w:val="center"/>
          </w:tcPr>
          <w:p w14:paraId="628DFE0F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05" w:type="dxa"/>
            <w:tcBorders>
              <w:top w:val="single" w:sz="8" w:space="0" w:color="000000"/>
            </w:tcBorders>
            <w:vAlign w:val="center"/>
          </w:tcPr>
          <w:p w14:paraId="7C5864D4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70" w:type="dxa"/>
            <w:tcBorders>
              <w:top w:val="single" w:sz="8" w:space="0" w:color="000000"/>
            </w:tcBorders>
            <w:vAlign w:val="center"/>
          </w:tcPr>
          <w:p w14:paraId="662121FC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2" w:type="dxa"/>
            <w:tcBorders>
              <w:top w:val="single" w:sz="8" w:space="0" w:color="000000"/>
            </w:tcBorders>
            <w:vAlign w:val="center"/>
          </w:tcPr>
          <w:p w14:paraId="20219BE3" w14:textId="6BD11415" w:rsidR="00393E07" w:rsidRPr="00A3717A" w:rsidRDefault="00393E07" w:rsidP="00407C2A">
            <w:pPr>
              <w:spacing w:after="0"/>
              <w:rPr>
                <w:rFonts w:asciiTheme="majorBidi" w:hAnsiTheme="majorBidi" w:cstheme="majorBidi"/>
                <w:rtl/>
              </w:rPr>
            </w:pPr>
            <w:r w:rsidRPr="00A3717A">
              <w:rPr>
                <w:rFonts w:asciiTheme="majorBidi" w:hAnsiTheme="majorBidi" w:cstheme="majorBidi"/>
              </w:rPr>
              <w:t>Initiative</w:t>
            </w:r>
            <w:r w:rsidR="00A3717A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393E07" w:rsidRPr="00513218" w14:paraId="450FE6FD" w14:textId="77777777" w:rsidTr="0066707D">
        <w:trPr>
          <w:trHeight w:val="360"/>
        </w:trPr>
        <w:tc>
          <w:tcPr>
            <w:tcW w:w="1501" w:type="dxa"/>
            <w:vAlign w:val="center"/>
          </w:tcPr>
          <w:p w14:paraId="1B8F216C" w14:textId="556C739A" w:rsidR="00393E07" w:rsidRPr="00513218" w:rsidRDefault="00393E07" w:rsidP="001F0101">
            <w:pPr>
              <w:tabs>
                <w:tab w:val="left" w:pos="7072"/>
              </w:tabs>
              <w:bidi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69" w:type="dxa"/>
            <w:vAlign w:val="center"/>
          </w:tcPr>
          <w:p w14:paraId="5D01DB96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05" w:type="dxa"/>
            <w:vAlign w:val="center"/>
          </w:tcPr>
          <w:p w14:paraId="2B5201E7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70" w:type="dxa"/>
            <w:vAlign w:val="center"/>
          </w:tcPr>
          <w:p w14:paraId="041FD0CA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2" w:type="dxa"/>
            <w:vAlign w:val="center"/>
          </w:tcPr>
          <w:p w14:paraId="53998F00" w14:textId="4EFC6183" w:rsidR="00393E07" w:rsidRPr="00A3717A" w:rsidRDefault="00393E07" w:rsidP="00407C2A">
            <w:pPr>
              <w:spacing w:after="0"/>
              <w:rPr>
                <w:rFonts w:asciiTheme="majorBidi" w:hAnsiTheme="majorBidi" w:cstheme="majorBidi"/>
                <w:rtl/>
              </w:rPr>
            </w:pPr>
            <w:r w:rsidRPr="00A3717A">
              <w:rPr>
                <w:rFonts w:asciiTheme="majorBidi" w:hAnsiTheme="majorBidi" w:cstheme="majorBidi"/>
              </w:rPr>
              <w:t>Judgment</w:t>
            </w:r>
            <w:r w:rsidR="00A3717A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393E07" w:rsidRPr="00513218" w14:paraId="4BC9AF26" w14:textId="77777777" w:rsidTr="0066707D">
        <w:trPr>
          <w:trHeight w:val="360"/>
        </w:trPr>
        <w:tc>
          <w:tcPr>
            <w:tcW w:w="1501" w:type="dxa"/>
            <w:vAlign w:val="center"/>
          </w:tcPr>
          <w:p w14:paraId="0E1D58A5" w14:textId="3C9BADBE" w:rsidR="00393E07" w:rsidRPr="00513218" w:rsidRDefault="00393E07" w:rsidP="001F0101">
            <w:pPr>
              <w:pStyle w:val="ListParagraph"/>
              <w:tabs>
                <w:tab w:val="left" w:pos="7072"/>
              </w:tabs>
              <w:bidi/>
              <w:spacing w:after="0" w:line="240" w:lineRule="auto"/>
              <w:ind w:left="432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69" w:type="dxa"/>
            <w:vAlign w:val="center"/>
          </w:tcPr>
          <w:p w14:paraId="16DE7887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05" w:type="dxa"/>
            <w:vAlign w:val="center"/>
          </w:tcPr>
          <w:p w14:paraId="6FC28A90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70" w:type="dxa"/>
            <w:vAlign w:val="center"/>
          </w:tcPr>
          <w:p w14:paraId="154AA702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2" w:type="dxa"/>
            <w:vAlign w:val="center"/>
          </w:tcPr>
          <w:p w14:paraId="6BF5B265" w14:textId="4335D068" w:rsidR="00393E07" w:rsidRPr="00A3717A" w:rsidRDefault="00393E07" w:rsidP="00407C2A">
            <w:pPr>
              <w:spacing w:after="0"/>
              <w:rPr>
                <w:rFonts w:asciiTheme="majorBidi" w:hAnsiTheme="majorBidi" w:cstheme="majorBidi"/>
                <w:rtl/>
              </w:rPr>
            </w:pPr>
            <w:r w:rsidRPr="00A3717A">
              <w:rPr>
                <w:rFonts w:asciiTheme="majorBidi" w:hAnsiTheme="majorBidi" w:cstheme="majorBidi"/>
              </w:rPr>
              <w:t>Self-reliance</w:t>
            </w:r>
            <w:r w:rsidR="00A3717A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393E07" w:rsidRPr="00513218" w14:paraId="2999A32E" w14:textId="77777777" w:rsidTr="0066707D">
        <w:trPr>
          <w:trHeight w:val="360"/>
        </w:trPr>
        <w:tc>
          <w:tcPr>
            <w:tcW w:w="1501" w:type="dxa"/>
            <w:vAlign w:val="center"/>
          </w:tcPr>
          <w:p w14:paraId="1351125C" w14:textId="3B6520D9" w:rsidR="00393E07" w:rsidRPr="00513218" w:rsidRDefault="00393E07" w:rsidP="001F0101">
            <w:pPr>
              <w:pStyle w:val="ListParagraph"/>
              <w:tabs>
                <w:tab w:val="left" w:pos="7072"/>
              </w:tabs>
              <w:bidi/>
              <w:spacing w:after="0" w:line="240" w:lineRule="auto"/>
              <w:ind w:left="432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69" w:type="dxa"/>
            <w:vAlign w:val="center"/>
          </w:tcPr>
          <w:p w14:paraId="283A06D3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05" w:type="dxa"/>
            <w:vAlign w:val="center"/>
          </w:tcPr>
          <w:p w14:paraId="5524975B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70" w:type="dxa"/>
            <w:vAlign w:val="center"/>
          </w:tcPr>
          <w:p w14:paraId="77CF5B91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2" w:type="dxa"/>
            <w:vAlign w:val="center"/>
          </w:tcPr>
          <w:p w14:paraId="68F8BDE3" w14:textId="0288FC41" w:rsidR="00393E07" w:rsidRPr="00A3717A" w:rsidRDefault="00393E07" w:rsidP="00407C2A">
            <w:pPr>
              <w:spacing w:after="0"/>
              <w:rPr>
                <w:rFonts w:asciiTheme="majorBidi" w:hAnsiTheme="majorBidi" w:cstheme="majorBidi"/>
                <w:rtl/>
              </w:rPr>
            </w:pPr>
            <w:r w:rsidRPr="00A3717A">
              <w:rPr>
                <w:rFonts w:asciiTheme="majorBidi" w:hAnsiTheme="majorBidi" w:cstheme="majorBidi"/>
              </w:rPr>
              <w:t>Responsibility</w:t>
            </w:r>
            <w:r w:rsidR="00A3717A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393E07" w:rsidRPr="00513218" w14:paraId="476DD852" w14:textId="77777777" w:rsidTr="0066707D">
        <w:trPr>
          <w:trHeight w:val="360"/>
        </w:trPr>
        <w:tc>
          <w:tcPr>
            <w:tcW w:w="1501" w:type="dxa"/>
            <w:vAlign w:val="center"/>
          </w:tcPr>
          <w:p w14:paraId="0615DCE7" w14:textId="31AA01F8" w:rsidR="00393E07" w:rsidRPr="00513218" w:rsidRDefault="00393E07" w:rsidP="001F0101">
            <w:pPr>
              <w:pStyle w:val="ListParagraph"/>
              <w:tabs>
                <w:tab w:val="left" w:pos="7072"/>
              </w:tabs>
              <w:bidi/>
              <w:spacing w:after="0" w:line="240" w:lineRule="auto"/>
              <w:ind w:left="432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69" w:type="dxa"/>
            <w:vAlign w:val="center"/>
          </w:tcPr>
          <w:p w14:paraId="0FC83E72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05" w:type="dxa"/>
            <w:vAlign w:val="center"/>
          </w:tcPr>
          <w:p w14:paraId="10105B8E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70" w:type="dxa"/>
            <w:vAlign w:val="center"/>
          </w:tcPr>
          <w:p w14:paraId="5E951CA4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2" w:type="dxa"/>
            <w:vAlign w:val="center"/>
          </w:tcPr>
          <w:p w14:paraId="1978B96A" w14:textId="5C41EE40" w:rsidR="00393E07" w:rsidRPr="00A3717A" w:rsidRDefault="00393E07" w:rsidP="00407C2A">
            <w:pPr>
              <w:spacing w:after="0"/>
              <w:rPr>
                <w:rFonts w:asciiTheme="majorBidi" w:hAnsiTheme="majorBidi" w:cstheme="majorBidi"/>
                <w:rtl/>
              </w:rPr>
            </w:pPr>
            <w:r w:rsidRPr="00A3717A">
              <w:rPr>
                <w:rFonts w:asciiTheme="majorBidi" w:hAnsiTheme="majorBidi" w:cstheme="majorBidi"/>
              </w:rPr>
              <w:t>Adaptability</w:t>
            </w:r>
            <w:r w:rsidR="00A3717A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393E07" w:rsidRPr="00513218" w14:paraId="33D23659" w14:textId="77777777" w:rsidTr="0066707D">
        <w:trPr>
          <w:trHeight w:val="360"/>
        </w:trPr>
        <w:tc>
          <w:tcPr>
            <w:tcW w:w="1501" w:type="dxa"/>
            <w:vAlign w:val="center"/>
          </w:tcPr>
          <w:p w14:paraId="5C10A033" w14:textId="621A5877" w:rsidR="00393E07" w:rsidRPr="00513218" w:rsidRDefault="00393E07" w:rsidP="001F0101">
            <w:pPr>
              <w:pStyle w:val="ListParagraph"/>
              <w:tabs>
                <w:tab w:val="left" w:pos="7072"/>
              </w:tabs>
              <w:bidi/>
              <w:spacing w:after="0" w:line="240" w:lineRule="auto"/>
              <w:ind w:left="432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69" w:type="dxa"/>
            <w:vAlign w:val="center"/>
          </w:tcPr>
          <w:p w14:paraId="04DE9946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05" w:type="dxa"/>
            <w:vAlign w:val="center"/>
          </w:tcPr>
          <w:p w14:paraId="6AAAD69D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70" w:type="dxa"/>
            <w:vAlign w:val="center"/>
          </w:tcPr>
          <w:p w14:paraId="36F82A1D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2" w:type="dxa"/>
            <w:vAlign w:val="center"/>
          </w:tcPr>
          <w:p w14:paraId="697475A5" w14:textId="685E06A2" w:rsidR="00393E07" w:rsidRPr="00A3717A" w:rsidRDefault="00393E07" w:rsidP="00407C2A">
            <w:pPr>
              <w:spacing w:after="0"/>
              <w:rPr>
                <w:rFonts w:asciiTheme="majorBidi" w:hAnsiTheme="majorBidi" w:cstheme="majorBidi"/>
                <w:rtl/>
              </w:rPr>
            </w:pPr>
            <w:r w:rsidRPr="00A3717A">
              <w:rPr>
                <w:rFonts w:asciiTheme="majorBidi" w:hAnsiTheme="majorBidi" w:cstheme="majorBidi"/>
              </w:rPr>
              <w:t>Self-preparation</w:t>
            </w:r>
            <w:r w:rsidR="00A3717A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393E07" w:rsidRPr="00513218" w14:paraId="7C71D4F8" w14:textId="77777777" w:rsidTr="0066707D">
        <w:trPr>
          <w:trHeight w:val="360"/>
        </w:trPr>
        <w:tc>
          <w:tcPr>
            <w:tcW w:w="1501" w:type="dxa"/>
            <w:vAlign w:val="center"/>
          </w:tcPr>
          <w:p w14:paraId="227BD464" w14:textId="27C0B11D" w:rsidR="00393E07" w:rsidRPr="00513218" w:rsidRDefault="00393E07" w:rsidP="001F0101">
            <w:pPr>
              <w:pStyle w:val="ListParagraph"/>
              <w:tabs>
                <w:tab w:val="left" w:pos="7072"/>
              </w:tabs>
              <w:bidi/>
              <w:spacing w:after="0" w:line="240" w:lineRule="auto"/>
              <w:ind w:left="432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69" w:type="dxa"/>
            <w:vAlign w:val="center"/>
          </w:tcPr>
          <w:p w14:paraId="038FD4ED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05" w:type="dxa"/>
            <w:vAlign w:val="center"/>
          </w:tcPr>
          <w:p w14:paraId="3FE83E59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70" w:type="dxa"/>
            <w:vAlign w:val="center"/>
          </w:tcPr>
          <w:p w14:paraId="4BACA34A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2" w:type="dxa"/>
            <w:vAlign w:val="center"/>
          </w:tcPr>
          <w:p w14:paraId="3901283F" w14:textId="7A316F95" w:rsidR="00393E07" w:rsidRPr="00A3717A" w:rsidRDefault="00393E07" w:rsidP="00407C2A">
            <w:pPr>
              <w:spacing w:after="0"/>
              <w:rPr>
                <w:rFonts w:asciiTheme="majorBidi" w:hAnsiTheme="majorBidi" w:cstheme="majorBidi"/>
                <w:rtl/>
              </w:rPr>
            </w:pPr>
            <w:r w:rsidRPr="00EA66C4">
              <w:rPr>
                <w:rFonts w:asciiTheme="majorBidi" w:hAnsiTheme="majorBidi" w:cstheme="majorBidi"/>
              </w:rPr>
              <w:t>Punctuality</w:t>
            </w:r>
            <w:r w:rsidR="00A3717A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393E07" w:rsidRPr="00513218" w14:paraId="6D3B20FD" w14:textId="77777777" w:rsidTr="0066707D">
        <w:trPr>
          <w:trHeight w:val="360"/>
        </w:trPr>
        <w:tc>
          <w:tcPr>
            <w:tcW w:w="1501" w:type="dxa"/>
            <w:vAlign w:val="center"/>
          </w:tcPr>
          <w:p w14:paraId="3604375D" w14:textId="26575DE2" w:rsidR="00393E07" w:rsidRPr="00513218" w:rsidRDefault="00393E07" w:rsidP="001F0101">
            <w:pPr>
              <w:pStyle w:val="ListParagraph"/>
              <w:tabs>
                <w:tab w:val="left" w:pos="7072"/>
              </w:tabs>
              <w:bidi/>
              <w:spacing w:after="0" w:line="240" w:lineRule="auto"/>
              <w:ind w:left="432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69" w:type="dxa"/>
            <w:vAlign w:val="center"/>
          </w:tcPr>
          <w:p w14:paraId="5ACCBBA2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05" w:type="dxa"/>
            <w:vAlign w:val="center"/>
          </w:tcPr>
          <w:p w14:paraId="7B470F50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70" w:type="dxa"/>
            <w:vAlign w:val="center"/>
          </w:tcPr>
          <w:p w14:paraId="70236B9E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2" w:type="dxa"/>
            <w:vAlign w:val="center"/>
          </w:tcPr>
          <w:p w14:paraId="19E47A79" w14:textId="55929533" w:rsidR="00393E07" w:rsidRPr="00A3717A" w:rsidRDefault="00393E07" w:rsidP="00407C2A">
            <w:pPr>
              <w:spacing w:after="0"/>
              <w:rPr>
                <w:rFonts w:asciiTheme="majorBidi" w:hAnsiTheme="majorBidi" w:cstheme="majorBidi"/>
                <w:rtl/>
              </w:rPr>
            </w:pPr>
            <w:r w:rsidRPr="00A3717A">
              <w:rPr>
                <w:rFonts w:asciiTheme="majorBidi" w:hAnsiTheme="majorBidi" w:cstheme="majorBidi"/>
              </w:rPr>
              <w:t>Attendance</w:t>
            </w:r>
            <w:r w:rsidR="00A3717A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393E07" w:rsidRPr="00513218" w14:paraId="7E5684CC" w14:textId="77777777" w:rsidTr="0066707D">
        <w:trPr>
          <w:trHeight w:val="360"/>
        </w:trPr>
        <w:tc>
          <w:tcPr>
            <w:tcW w:w="1501" w:type="dxa"/>
            <w:vAlign w:val="center"/>
          </w:tcPr>
          <w:p w14:paraId="106D6A1F" w14:textId="00B9715C" w:rsidR="00393E07" w:rsidRPr="00513218" w:rsidRDefault="00393E07" w:rsidP="001F0101">
            <w:pPr>
              <w:pStyle w:val="ListParagraph"/>
              <w:tabs>
                <w:tab w:val="left" w:pos="7072"/>
              </w:tabs>
              <w:bidi/>
              <w:spacing w:after="0" w:line="240" w:lineRule="auto"/>
              <w:ind w:left="432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69" w:type="dxa"/>
            <w:vAlign w:val="center"/>
          </w:tcPr>
          <w:p w14:paraId="508CE36E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05" w:type="dxa"/>
            <w:vAlign w:val="center"/>
          </w:tcPr>
          <w:p w14:paraId="47FDC754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70" w:type="dxa"/>
            <w:vAlign w:val="center"/>
          </w:tcPr>
          <w:p w14:paraId="6DD4CF95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2" w:type="dxa"/>
            <w:vAlign w:val="center"/>
          </w:tcPr>
          <w:p w14:paraId="182C80D1" w14:textId="737298EB" w:rsidR="00393E07" w:rsidRPr="00A3717A" w:rsidRDefault="00BE3CFB" w:rsidP="00407C2A">
            <w:pPr>
              <w:spacing w:after="0"/>
              <w:rPr>
                <w:rFonts w:asciiTheme="majorBidi" w:hAnsiTheme="majorBidi" w:cstheme="majorBidi"/>
                <w:rtl/>
              </w:rPr>
            </w:pPr>
            <w:r w:rsidRPr="00BE3CFB">
              <w:rPr>
                <w:rFonts w:asciiTheme="majorBidi" w:hAnsiTheme="majorBidi" w:cstheme="majorBidi"/>
              </w:rPr>
              <w:t>Acceptance of Criticism</w:t>
            </w:r>
            <w:r w:rsidR="00EA66C4" w:rsidRPr="00EA66C4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393E07" w:rsidRPr="00513218" w14:paraId="6781A8EA" w14:textId="77777777" w:rsidTr="0066707D">
        <w:trPr>
          <w:trHeight w:val="360"/>
        </w:trPr>
        <w:tc>
          <w:tcPr>
            <w:tcW w:w="1501" w:type="dxa"/>
            <w:vAlign w:val="center"/>
          </w:tcPr>
          <w:p w14:paraId="58319320" w14:textId="653E8A1F" w:rsidR="00393E07" w:rsidRPr="00513218" w:rsidRDefault="00393E07" w:rsidP="001F0101">
            <w:pPr>
              <w:pStyle w:val="ListParagraph"/>
              <w:tabs>
                <w:tab w:val="left" w:pos="7072"/>
              </w:tabs>
              <w:bidi/>
              <w:spacing w:after="0" w:line="240" w:lineRule="auto"/>
              <w:ind w:left="432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69" w:type="dxa"/>
            <w:vAlign w:val="center"/>
          </w:tcPr>
          <w:p w14:paraId="00E606C6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05" w:type="dxa"/>
            <w:vAlign w:val="center"/>
          </w:tcPr>
          <w:p w14:paraId="139E8CBC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70" w:type="dxa"/>
            <w:vAlign w:val="center"/>
          </w:tcPr>
          <w:p w14:paraId="4489C19E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2" w:type="dxa"/>
            <w:vAlign w:val="center"/>
          </w:tcPr>
          <w:p w14:paraId="73D5AE03" w14:textId="0E6175F2" w:rsidR="00393E07" w:rsidRPr="00A3717A" w:rsidRDefault="00393E07" w:rsidP="00407C2A">
            <w:pPr>
              <w:spacing w:after="0"/>
              <w:rPr>
                <w:rFonts w:asciiTheme="majorBidi" w:hAnsiTheme="majorBidi" w:cstheme="majorBidi"/>
                <w:rtl/>
              </w:rPr>
            </w:pPr>
            <w:r w:rsidRPr="00A3717A">
              <w:rPr>
                <w:rFonts w:asciiTheme="majorBidi" w:hAnsiTheme="majorBidi" w:cstheme="majorBidi"/>
              </w:rPr>
              <w:t>Compliance with Rules</w:t>
            </w:r>
            <w:r w:rsidR="00A3717A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393E07" w:rsidRPr="00513218" w14:paraId="77445B68" w14:textId="77777777" w:rsidTr="0066707D">
        <w:trPr>
          <w:trHeight w:val="360"/>
        </w:trPr>
        <w:tc>
          <w:tcPr>
            <w:tcW w:w="1501" w:type="dxa"/>
            <w:vAlign w:val="center"/>
          </w:tcPr>
          <w:p w14:paraId="743A14B6" w14:textId="2B45ADD7" w:rsidR="00393E07" w:rsidRPr="00513218" w:rsidRDefault="00393E07" w:rsidP="001F0101">
            <w:pPr>
              <w:pStyle w:val="ListParagraph"/>
              <w:tabs>
                <w:tab w:val="left" w:pos="7072"/>
              </w:tabs>
              <w:bidi/>
              <w:spacing w:after="0" w:line="240" w:lineRule="auto"/>
              <w:ind w:left="432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69" w:type="dxa"/>
            <w:vAlign w:val="center"/>
          </w:tcPr>
          <w:p w14:paraId="7339860C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05" w:type="dxa"/>
            <w:vAlign w:val="center"/>
          </w:tcPr>
          <w:p w14:paraId="00D864FD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70" w:type="dxa"/>
            <w:vAlign w:val="center"/>
          </w:tcPr>
          <w:p w14:paraId="08A6DD4F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2" w:type="dxa"/>
            <w:vAlign w:val="center"/>
          </w:tcPr>
          <w:p w14:paraId="0484D74D" w14:textId="4BF68115" w:rsidR="00393E07" w:rsidRPr="00234C86" w:rsidRDefault="00393E07" w:rsidP="00407C2A">
            <w:pPr>
              <w:spacing w:after="0"/>
              <w:rPr>
                <w:rFonts w:asciiTheme="majorBidi" w:hAnsiTheme="majorBidi" w:cstheme="majorBidi"/>
                <w:rtl/>
              </w:rPr>
            </w:pPr>
            <w:r w:rsidRPr="00A3717A">
              <w:rPr>
                <w:rFonts w:asciiTheme="majorBidi" w:hAnsiTheme="majorBidi" w:cstheme="majorBidi"/>
              </w:rPr>
              <w:t>Learning Ability</w:t>
            </w:r>
            <w:r w:rsidR="00234C86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393E07" w:rsidRPr="00513218" w14:paraId="72202D42" w14:textId="77777777" w:rsidTr="0066707D">
        <w:trPr>
          <w:trHeight w:val="360"/>
        </w:trPr>
        <w:tc>
          <w:tcPr>
            <w:tcW w:w="1501" w:type="dxa"/>
            <w:vAlign w:val="center"/>
          </w:tcPr>
          <w:p w14:paraId="14739058" w14:textId="2B2AE999" w:rsidR="00393E07" w:rsidRPr="00513218" w:rsidRDefault="00393E07" w:rsidP="001F0101">
            <w:pPr>
              <w:tabs>
                <w:tab w:val="left" w:pos="7072"/>
              </w:tabs>
              <w:bidi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69" w:type="dxa"/>
            <w:vAlign w:val="center"/>
          </w:tcPr>
          <w:p w14:paraId="30753CE3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05" w:type="dxa"/>
            <w:vAlign w:val="center"/>
          </w:tcPr>
          <w:p w14:paraId="1CAD9DCB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170" w:type="dxa"/>
            <w:vAlign w:val="center"/>
          </w:tcPr>
          <w:p w14:paraId="4B8B399B" w14:textId="77777777" w:rsidR="00393E07" w:rsidRPr="00513218" w:rsidRDefault="00393E07" w:rsidP="001F0101">
            <w:pPr>
              <w:bidi/>
              <w:spacing w:after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2" w:type="dxa"/>
            <w:vAlign w:val="center"/>
          </w:tcPr>
          <w:p w14:paraId="372DC660" w14:textId="4AC2D6FF" w:rsidR="00393E07" w:rsidRPr="00A3717A" w:rsidRDefault="00393E07" w:rsidP="00407C2A">
            <w:pPr>
              <w:spacing w:after="0"/>
              <w:rPr>
                <w:rFonts w:asciiTheme="majorBidi" w:hAnsiTheme="majorBidi" w:cstheme="majorBidi"/>
                <w:rtl/>
              </w:rPr>
            </w:pPr>
            <w:r w:rsidRPr="00A3717A">
              <w:rPr>
                <w:rFonts w:asciiTheme="majorBidi" w:hAnsiTheme="majorBidi" w:cstheme="majorBidi"/>
              </w:rPr>
              <w:t>Communication Skills</w:t>
            </w:r>
            <w:r w:rsidR="00A3717A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57753BC1" w14:textId="63D8F50C" w:rsidR="00783FAE" w:rsidRDefault="00783FAE" w:rsidP="0066707D">
      <w:pPr>
        <w:tabs>
          <w:tab w:val="left" w:pos="7200"/>
        </w:tabs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153DC300" w14:textId="7D6E9137" w:rsidR="0066707D" w:rsidRDefault="0066707D" w:rsidP="0066707D">
      <w:pPr>
        <w:tabs>
          <w:tab w:val="left" w:pos="7200"/>
        </w:tabs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15C5F05B" w14:textId="77777777" w:rsidR="0066707D" w:rsidRPr="001F0101" w:rsidRDefault="0066707D" w:rsidP="0066707D">
      <w:pPr>
        <w:tabs>
          <w:tab w:val="left" w:pos="7200"/>
        </w:tabs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tbl>
      <w:tblPr>
        <w:tblStyle w:val="TableGrid"/>
        <w:bidiVisual/>
        <w:tblW w:w="5000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596"/>
        <w:gridCol w:w="1387"/>
        <w:gridCol w:w="1028"/>
        <w:gridCol w:w="1380"/>
        <w:gridCol w:w="1372"/>
        <w:gridCol w:w="2248"/>
      </w:tblGrid>
      <w:tr w:rsidR="001F0101" w:rsidRPr="00513218" w14:paraId="51834950" w14:textId="77777777" w:rsidTr="001F0101">
        <w:trPr>
          <w:trHeight w:val="360"/>
          <w:jc w:val="center"/>
        </w:trPr>
        <w:tc>
          <w:tcPr>
            <w:tcW w:w="1596" w:type="dxa"/>
            <w:vAlign w:val="center"/>
          </w:tcPr>
          <w:p w14:paraId="6B24B011" w14:textId="3AA5B003" w:rsidR="001F0101" w:rsidRPr="00513218" w:rsidRDefault="007B20D8" w:rsidP="001F0101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sdt>
              <w:sdtPr>
                <w:rPr>
                  <w:rFonts w:asciiTheme="majorBidi" w:hAnsiTheme="majorBidi" w:cstheme="majorBidi"/>
                </w:rPr>
                <w:id w:val="-18097767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F0101" w:rsidRPr="00513218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1F0101" w:rsidRPr="00513218">
              <w:rPr>
                <w:rFonts w:asciiTheme="majorBidi" w:hAnsiTheme="majorBidi" w:cstheme="majorBidi"/>
              </w:rPr>
              <w:t xml:space="preserve"> </w:t>
            </w:r>
            <w:r w:rsidR="001F0101">
              <w:rPr>
                <w:rFonts w:asciiTheme="majorBidi" w:hAnsiTheme="majorBidi" w:cstheme="majorBidi"/>
              </w:rPr>
              <w:t>No</w:t>
            </w:r>
          </w:p>
        </w:tc>
        <w:tc>
          <w:tcPr>
            <w:tcW w:w="1387" w:type="dxa"/>
            <w:vAlign w:val="center"/>
          </w:tcPr>
          <w:p w14:paraId="798369A5" w14:textId="61D2D178" w:rsidR="001F0101" w:rsidRPr="00513218" w:rsidRDefault="007B20D8" w:rsidP="00D03127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  <w:sdt>
              <w:sdtPr>
                <w:rPr>
                  <w:rFonts w:asciiTheme="majorBidi" w:hAnsiTheme="majorBidi" w:cstheme="majorBidi"/>
                </w:rPr>
                <w:id w:val="3405843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F0101">
                  <w:rPr>
                    <w:rFonts w:ascii="MS Gothic" w:eastAsia="MS Gothic" w:hAnsi="MS Gothic" w:cstheme="majorBidi" w:hint="eastAsia"/>
                  </w:rPr>
                  <w:t>☐</w:t>
                </w:r>
              </w:sdtContent>
            </w:sdt>
            <w:r w:rsidR="001F0101" w:rsidRPr="00513218">
              <w:rPr>
                <w:rFonts w:asciiTheme="majorBidi" w:hAnsiTheme="majorBidi" w:cstheme="majorBidi"/>
              </w:rPr>
              <w:t xml:space="preserve"> </w:t>
            </w:r>
            <w:r w:rsidR="001F0101">
              <w:rPr>
                <w:rFonts w:asciiTheme="majorBidi" w:hAnsiTheme="majorBidi" w:cstheme="majorBidi"/>
              </w:rPr>
              <w:t>Yes</w:t>
            </w:r>
          </w:p>
        </w:tc>
        <w:tc>
          <w:tcPr>
            <w:tcW w:w="6028" w:type="dxa"/>
            <w:gridSpan w:val="4"/>
            <w:vAlign w:val="center"/>
          </w:tcPr>
          <w:p w14:paraId="4178C751" w14:textId="3E0B67FB" w:rsidR="001F0101" w:rsidRPr="00D03127" w:rsidRDefault="001F0101" w:rsidP="001F0101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D03127">
              <w:rPr>
                <w:rFonts w:asciiTheme="majorBidi" w:hAnsiTheme="majorBidi" w:cstheme="majorBidi"/>
              </w:rPr>
              <w:t>Would you allow the trainee another training period if requested</w:t>
            </w:r>
            <w:r w:rsidRPr="00D03127">
              <w:rPr>
                <w:rFonts w:asciiTheme="majorBidi" w:hAnsiTheme="majorBidi" w:cstheme="majorBidi"/>
                <w:rtl/>
              </w:rPr>
              <w:t>?</w:t>
            </w:r>
          </w:p>
        </w:tc>
      </w:tr>
      <w:tr w:rsidR="00D03127" w:rsidRPr="00430892" w14:paraId="1C23F5CD" w14:textId="77777777" w:rsidTr="001F0101">
        <w:tblPrEx>
          <w:jc w:val="right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jc w:val="right"/>
        </w:trPr>
        <w:tc>
          <w:tcPr>
            <w:tcW w:w="15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A06891" w14:textId="37577898" w:rsidR="00A03C5D" w:rsidRPr="00430892" w:rsidRDefault="007B20D8" w:rsidP="00412C2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378930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03127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03127">
              <w:rPr>
                <w:rFonts w:ascii="Times New Roman" w:hAnsi="Times New Roman" w:cs="Times New Roman"/>
              </w:rPr>
              <w:t xml:space="preserve"> </w:t>
            </w:r>
            <w:r w:rsidR="00412C2D">
              <w:rPr>
                <w:rFonts w:ascii="Times New Roman" w:hAnsi="Times New Roman" w:cs="Times New Roman"/>
              </w:rPr>
              <w:t>Una</w:t>
            </w:r>
            <w:r w:rsidR="00D03127" w:rsidRPr="00D03127">
              <w:rPr>
                <w:rFonts w:ascii="Times New Roman" w:hAnsi="Times New Roman" w:cs="Times New Roman"/>
              </w:rPr>
              <w:t>cceptable</w:t>
            </w:r>
          </w:p>
        </w:tc>
        <w:tc>
          <w:tcPr>
            <w:tcW w:w="1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D848BD" w14:textId="28612747" w:rsidR="00A03C5D" w:rsidRPr="00430892" w:rsidRDefault="007B20D8" w:rsidP="00D0312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812412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03C5D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03127" w:rsidRPr="00D03127">
              <w:rPr>
                <w:rFonts w:ascii="Times New Roman" w:hAnsi="Times New Roman" w:cs="Times New Roman"/>
              </w:rPr>
              <w:t>Acceptable</w:t>
            </w:r>
          </w:p>
        </w:tc>
        <w:tc>
          <w:tcPr>
            <w:tcW w:w="10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6B27C4" w14:textId="22BD20D7" w:rsidR="00A03C5D" w:rsidRPr="00430892" w:rsidRDefault="007B20D8" w:rsidP="00D0312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368915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03C5D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A03C5D">
              <w:rPr>
                <w:rFonts w:ascii="Times New Roman" w:hAnsi="Times New Roman" w:cs="Times New Roman"/>
              </w:rPr>
              <w:t xml:space="preserve"> </w:t>
            </w:r>
            <w:r w:rsidR="00393E07">
              <w:rPr>
                <w:rFonts w:ascii="Times New Roman" w:hAnsi="Times New Roman" w:cs="Times New Roman"/>
              </w:rPr>
              <w:t>Good</w:t>
            </w:r>
          </w:p>
        </w:tc>
        <w:tc>
          <w:tcPr>
            <w:tcW w:w="1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E17161" w14:textId="6796E431" w:rsidR="00A03C5D" w:rsidRPr="00430892" w:rsidRDefault="007B20D8" w:rsidP="00D0312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2917769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03C5D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A03C5D">
              <w:rPr>
                <w:rFonts w:ascii="Times New Roman" w:hAnsi="Times New Roman" w:cs="Times New Roman"/>
              </w:rPr>
              <w:t xml:space="preserve"> </w:t>
            </w:r>
            <w:r w:rsidR="00D03127">
              <w:rPr>
                <w:rFonts w:ascii="Times New Roman" w:hAnsi="Times New Roman" w:cs="Times New Roman"/>
              </w:rPr>
              <w:t xml:space="preserve">Very </w:t>
            </w:r>
            <w:r w:rsidR="00393E07">
              <w:rPr>
                <w:rFonts w:ascii="Times New Roman" w:hAnsi="Times New Roman" w:cs="Times New Roman"/>
              </w:rPr>
              <w:t>Good</w:t>
            </w:r>
          </w:p>
        </w:tc>
        <w:tc>
          <w:tcPr>
            <w:tcW w:w="1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C774BA" w14:textId="2A325421" w:rsidR="00A03C5D" w:rsidRPr="00430892" w:rsidRDefault="007B20D8" w:rsidP="00D0312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909562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03C5D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A03C5D">
              <w:rPr>
                <w:rFonts w:ascii="Times New Roman" w:hAnsi="Times New Roman" w:cs="Times New Roman"/>
              </w:rPr>
              <w:t xml:space="preserve"> </w:t>
            </w:r>
            <w:r w:rsidR="00D03127" w:rsidRPr="00393E07">
              <w:rPr>
                <w:rFonts w:ascii="Times New Roman" w:hAnsi="Times New Roman" w:cs="Times New Roman"/>
              </w:rPr>
              <w:t>Excellent</w:t>
            </w:r>
          </w:p>
        </w:tc>
        <w:tc>
          <w:tcPr>
            <w:tcW w:w="2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D5B8EB" w14:textId="218B8EE2" w:rsidR="00A03C5D" w:rsidRPr="00D03127" w:rsidRDefault="00D03127" w:rsidP="0051321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03127">
              <w:rPr>
                <w:rFonts w:ascii="Times New Roman" w:hAnsi="Times New Roman" w:cs="Times New Roman"/>
              </w:rPr>
              <w:t>Overall Performance of the Trainee</w:t>
            </w:r>
            <w:r w:rsidRPr="00D03127">
              <w:rPr>
                <w:rFonts w:ascii="Times New Roman" w:hAnsi="Times New Roman" w:cs="Times New Roman"/>
                <w:rtl/>
              </w:rPr>
              <w:t>:</w:t>
            </w:r>
          </w:p>
        </w:tc>
      </w:tr>
    </w:tbl>
    <w:p w14:paraId="0642D9E7" w14:textId="77777777" w:rsidR="001F0101" w:rsidRPr="00C77CAC" w:rsidRDefault="001F0101" w:rsidP="00C77CAC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bidiVisual/>
        <w:tblW w:w="4978" w:type="pct"/>
        <w:jc w:val="right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1285"/>
        <w:gridCol w:w="1133"/>
        <w:gridCol w:w="1094"/>
        <w:gridCol w:w="1120"/>
        <w:gridCol w:w="748"/>
        <w:gridCol w:w="588"/>
        <w:gridCol w:w="2999"/>
      </w:tblGrid>
      <w:tr w:rsidR="00C77CAC" w:rsidRPr="00430892" w14:paraId="5AA99BB8" w14:textId="77777777" w:rsidTr="0066707D">
        <w:trPr>
          <w:trHeight w:val="360"/>
          <w:jc w:val="right"/>
        </w:trPr>
        <w:tc>
          <w:tcPr>
            <w:tcW w:w="4636" w:type="dxa"/>
            <w:gridSpan w:val="4"/>
            <w:tcBorders>
              <w:left w:val="single" w:sz="8" w:space="0" w:color="000000"/>
              <w:right w:val="nil"/>
            </w:tcBorders>
            <w:vAlign w:val="center"/>
          </w:tcPr>
          <w:p w14:paraId="69FF9C28" w14:textId="000620F9" w:rsidR="00393E07" w:rsidRDefault="00393E07" w:rsidP="00C77CA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62BAF2D" w14:textId="77777777" w:rsidR="0066707D" w:rsidRDefault="0066707D" w:rsidP="00C77CA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31AD719" w14:textId="17BAB92B" w:rsidR="0066707D" w:rsidRDefault="0066707D" w:rsidP="00C77CA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15E6D5A" w14:textId="77777777" w:rsidR="0066707D" w:rsidRDefault="0066707D" w:rsidP="00C77CA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159BCC1" w14:textId="77777777" w:rsidR="00C77CAC" w:rsidRDefault="00C77CAC" w:rsidP="00C77CA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CDA31F9" w14:textId="77777777" w:rsidR="00C77CAC" w:rsidRDefault="00C77CAC" w:rsidP="00C77CA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A997890" w14:textId="3AAAFDDF" w:rsidR="00C77CAC" w:rsidRPr="00430892" w:rsidRDefault="00C77CAC" w:rsidP="00C77CAC">
            <w:pPr>
              <w:spacing w:after="0" w:line="240" w:lineRule="auto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4351" w:type="dxa"/>
            <w:gridSpan w:val="3"/>
            <w:tcBorders>
              <w:left w:val="nil"/>
              <w:right w:val="single" w:sz="8" w:space="0" w:color="000000"/>
            </w:tcBorders>
          </w:tcPr>
          <w:p w14:paraId="5CB303E7" w14:textId="3E6E4CC2" w:rsidR="00393E07" w:rsidRPr="00D03127" w:rsidRDefault="00393E07" w:rsidP="00C77CAC">
            <w:pPr>
              <w:spacing w:after="0" w:line="240" w:lineRule="auto"/>
              <w:ind w:left="6" w:hanging="6"/>
              <w:rPr>
                <w:rFonts w:ascii="Times New Roman" w:hAnsi="Times New Roman" w:cs="Times New Roman"/>
                <w:rtl/>
              </w:rPr>
            </w:pPr>
            <w:r w:rsidRPr="00D03127">
              <w:rPr>
                <w:rFonts w:ascii="Times New Roman" w:hAnsi="Times New Roman" w:cs="Times New Roman"/>
              </w:rPr>
              <w:t>What are the most positive traits of the trainee</w:t>
            </w:r>
            <w:r w:rsidRPr="00D03127">
              <w:rPr>
                <w:rFonts w:ascii="Times New Roman" w:hAnsi="Times New Roman" w:cs="Times New Roman"/>
                <w:rtl/>
              </w:rPr>
              <w:t>?</w:t>
            </w:r>
          </w:p>
        </w:tc>
      </w:tr>
      <w:tr w:rsidR="00C77CAC" w:rsidRPr="00430892" w14:paraId="0F7CC879" w14:textId="77777777" w:rsidTr="0066707D">
        <w:trPr>
          <w:trHeight w:val="360"/>
          <w:jc w:val="right"/>
        </w:trPr>
        <w:tc>
          <w:tcPr>
            <w:tcW w:w="4636" w:type="dxa"/>
            <w:gridSpan w:val="4"/>
            <w:tcBorders>
              <w:left w:val="single" w:sz="8" w:space="0" w:color="000000"/>
              <w:bottom w:val="single" w:sz="6" w:space="0" w:color="auto"/>
              <w:right w:val="nil"/>
            </w:tcBorders>
            <w:vAlign w:val="center"/>
          </w:tcPr>
          <w:p w14:paraId="69C33F06" w14:textId="77777777" w:rsidR="00393E07" w:rsidRDefault="00393E07" w:rsidP="00C77CAC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rtl/>
              </w:rPr>
            </w:pPr>
          </w:p>
          <w:p w14:paraId="2BB4B8F9" w14:textId="77777777" w:rsidR="00C77CAC" w:rsidRDefault="00C77CAC" w:rsidP="00C77CAC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rtl/>
              </w:rPr>
            </w:pPr>
          </w:p>
          <w:p w14:paraId="6E1A0208" w14:textId="77777777" w:rsidR="00C77CAC" w:rsidRDefault="00C77CAC" w:rsidP="00C77CAC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rtl/>
              </w:rPr>
            </w:pPr>
          </w:p>
          <w:p w14:paraId="37C7C3C7" w14:textId="4F28DFAE" w:rsidR="00C77CAC" w:rsidRPr="00205DD4" w:rsidRDefault="00C77CAC" w:rsidP="00C77CAC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4351" w:type="dxa"/>
            <w:gridSpan w:val="3"/>
            <w:tcBorders>
              <w:left w:val="nil"/>
              <w:bottom w:val="single" w:sz="6" w:space="0" w:color="auto"/>
              <w:right w:val="single" w:sz="8" w:space="0" w:color="000000"/>
            </w:tcBorders>
          </w:tcPr>
          <w:p w14:paraId="1ADFDA33" w14:textId="54EC0619" w:rsidR="00393E07" w:rsidRDefault="00393E07" w:rsidP="00C77CA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03127">
              <w:rPr>
                <w:rFonts w:ascii="Times New Roman" w:hAnsi="Times New Roman" w:cs="Times New Roman"/>
              </w:rPr>
              <w:t>What areas does the trainee need to improve</w:t>
            </w:r>
            <w:r w:rsidRPr="00D03127">
              <w:rPr>
                <w:rFonts w:ascii="Times New Roman" w:hAnsi="Times New Roman" w:cs="Times New Roman"/>
                <w:rtl/>
              </w:rPr>
              <w:t>?</w:t>
            </w:r>
          </w:p>
          <w:p w14:paraId="7DB2CFC7" w14:textId="77777777" w:rsidR="0066707D" w:rsidRDefault="0066707D" w:rsidP="00C77CAC">
            <w:pPr>
              <w:spacing w:after="0" w:line="240" w:lineRule="auto"/>
              <w:rPr>
                <w:rFonts w:ascii="Times New Roman" w:hAnsi="Times New Roman" w:cs="Times New Roman"/>
                <w:rtl/>
              </w:rPr>
            </w:pPr>
          </w:p>
          <w:p w14:paraId="7EB2E64D" w14:textId="77777777" w:rsidR="0066707D" w:rsidRDefault="0066707D" w:rsidP="00C77CA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FDB06CD" w14:textId="77777777" w:rsidR="0066707D" w:rsidRDefault="0066707D" w:rsidP="00C77CA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28B6866" w14:textId="77777777" w:rsidR="0066707D" w:rsidRDefault="0066707D" w:rsidP="00C77CA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5AE6C48" w14:textId="50A0C3FC" w:rsidR="0066707D" w:rsidRPr="00D03127" w:rsidRDefault="0066707D" w:rsidP="00C77CAC">
            <w:pPr>
              <w:spacing w:after="0" w:line="240" w:lineRule="auto"/>
              <w:rPr>
                <w:rFonts w:ascii="Times New Roman" w:hAnsi="Times New Roman" w:cs="Times New Roman"/>
                <w:rtl/>
              </w:rPr>
            </w:pPr>
          </w:p>
        </w:tc>
      </w:tr>
      <w:tr w:rsidR="00C77CAC" w:rsidRPr="00430892" w14:paraId="410B67A6" w14:textId="77777777" w:rsidTr="0066707D">
        <w:trPr>
          <w:jc w:val="right"/>
        </w:trPr>
        <w:tc>
          <w:tcPr>
            <w:tcW w:w="12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412373EB" w14:textId="7C885CD7" w:rsidR="00393E07" w:rsidRPr="00D03127" w:rsidRDefault="007B20D8" w:rsidP="0066707D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sdt>
              <w:sdtPr>
                <w:rPr>
                  <w:rFonts w:asciiTheme="majorBidi" w:hAnsiTheme="majorBidi" w:cstheme="majorBidi"/>
                </w:rPr>
                <w:id w:val="11005280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03127" w:rsidRPr="00D0312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03127" w:rsidRPr="00D03127">
              <w:rPr>
                <w:rFonts w:asciiTheme="majorBidi" w:hAnsiTheme="majorBidi" w:cstheme="majorBidi"/>
              </w:rPr>
              <w:t xml:space="preserve">  Inadequately</w:t>
            </w:r>
          </w:p>
        </w:tc>
        <w:tc>
          <w:tcPr>
            <w:tcW w:w="113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822CD6D" w14:textId="2DBAD89B" w:rsidR="00393E07" w:rsidRPr="00D03127" w:rsidRDefault="007B20D8" w:rsidP="0066707D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  <w:sdt>
              <w:sdtPr>
                <w:rPr>
                  <w:rFonts w:asciiTheme="majorBidi" w:hAnsiTheme="majorBidi" w:cstheme="majorBidi"/>
                </w:rPr>
                <w:id w:val="10407943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6707D">
                  <w:rPr>
                    <w:rFonts w:ascii="MS Gothic" w:eastAsia="MS Gothic" w:hAnsi="MS Gothic" w:cstheme="majorBidi" w:hint="eastAsia"/>
                  </w:rPr>
                  <w:t>☐</w:t>
                </w:r>
              </w:sdtContent>
            </w:sdt>
            <w:r w:rsidR="00393E07" w:rsidRPr="00D03127">
              <w:rPr>
                <w:rFonts w:asciiTheme="majorBidi" w:hAnsiTheme="majorBidi" w:cstheme="majorBidi"/>
              </w:rPr>
              <w:t xml:space="preserve"> </w:t>
            </w:r>
            <w:r w:rsidR="00D03127" w:rsidRPr="00D03127">
              <w:rPr>
                <w:rFonts w:asciiTheme="majorBidi" w:hAnsiTheme="majorBidi" w:cstheme="majorBidi"/>
              </w:rPr>
              <w:t>Adequately</w:t>
            </w:r>
          </w:p>
        </w:tc>
        <w:tc>
          <w:tcPr>
            <w:tcW w:w="1097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8E7723C" w14:textId="54A73534" w:rsidR="0066707D" w:rsidRDefault="007B20D8" w:rsidP="0066707D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sdt>
              <w:sdtPr>
                <w:rPr>
                  <w:rFonts w:asciiTheme="majorBidi" w:hAnsiTheme="majorBidi" w:cstheme="majorBidi"/>
                </w:rPr>
                <w:id w:val="17585529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6707D">
                  <w:rPr>
                    <w:rFonts w:ascii="MS Gothic" w:eastAsia="MS Gothic" w:hAnsi="MS Gothic" w:cstheme="majorBidi" w:hint="eastAsia"/>
                  </w:rPr>
                  <w:t>☐</w:t>
                </w:r>
              </w:sdtContent>
            </w:sdt>
          </w:p>
          <w:p w14:paraId="3A2F73EA" w14:textId="65A292D2" w:rsidR="00393E07" w:rsidRPr="00D03127" w:rsidRDefault="00393E07" w:rsidP="0066707D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D03127">
              <w:rPr>
                <w:rFonts w:asciiTheme="majorBidi" w:hAnsiTheme="majorBidi" w:cstheme="majorBidi"/>
              </w:rPr>
              <w:t>Very Well</w:t>
            </w:r>
          </w:p>
        </w:tc>
        <w:tc>
          <w:tcPr>
            <w:tcW w:w="1871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7434588" w14:textId="7B963E04" w:rsidR="0066707D" w:rsidRDefault="007B20D8" w:rsidP="0066707D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sdt>
              <w:sdtPr>
                <w:rPr>
                  <w:rFonts w:asciiTheme="majorBidi" w:hAnsiTheme="majorBidi" w:cstheme="majorBidi"/>
                </w:rPr>
                <w:id w:val="15653730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15501">
                  <w:rPr>
                    <w:rFonts w:ascii="MS Gothic" w:eastAsia="MS Gothic" w:hAnsi="MS Gothic" w:cstheme="majorBidi" w:hint="eastAsia"/>
                  </w:rPr>
                  <w:t>☐</w:t>
                </w:r>
              </w:sdtContent>
            </w:sdt>
          </w:p>
          <w:p w14:paraId="497E9D04" w14:textId="52162982" w:rsidR="00393E07" w:rsidRPr="00D03127" w:rsidRDefault="00D03127" w:rsidP="0066707D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D03127">
              <w:rPr>
                <w:rFonts w:asciiTheme="majorBidi" w:hAnsiTheme="majorBidi" w:cstheme="majorBidi"/>
              </w:rPr>
              <w:t>Exceptionally Well</w:t>
            </w:r>
          </w:p>
        </w:tc>
        <w:tc>
          <w:tcPr>
            <w:tcW w:w="3601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95A8776" w14:textId="2FBEE2B5" w:rsidR="00393E07" w:rsidRPr="00D03127" w:rsidRDefault="009B492D" w:rsidP="00407C2A">
            <w:pPr>
              <w:spacing w:before="40" w:after="0" w:line="240" w:lineRule="auto"/>
              <w:rPr>
                <w:rFonts w:ascii="Times New Roman" w:hAnsi="Times New Roman" w:cs="Times New Roman"/>
                <w:rtl/>
              </w:rPr>
            </w:pPr>
            <w:r w:rsidRPr="00D03127">
              <w:rPr>
                <w:rFonts w:ascii="Times New Roman" w:hAnsi="Times New Roman" w:cs="Times New Roman"/>
              </w:rPr>
              <w:t>Curriculum: How well did Fahad Bin Sultan University prepare this trainee</w:t>
            </w:r>
            <w:r w:rsidRPr="00D03127">
              <w:rPr>
                <w:rFonts w:ascii="Times New Roman" w:hAnsi="Times New Roman" w:cs="Times New Roman"/>
                <w:rtl/>
              </w:rPr>
              <w:t>?</w:t>
            </w:r>
            <w:r w:rsidR="008B10BA" w:rsidRPr="00234C86">
              <w:rPr>
                <w:rFonts w:asciiTheme="majorBidi" w:hAnsiTheme="majorBidi" w:cstheme="majorBidi"/>
                <w:color w:val="0000CC"/>
              </w:rPr>
              <w:t xml:space="preserve"> </w:t>
            </w:r>
          </w:p>
        </w:tc>
      </w:tr>
      <w:tr w:rsidR="00C77CAC" w:rsidRPr="00430892" w14:paraId="72E9EB5E" w14:textId="77777777" w:rsidTr="0066707D">
        <w:trPr>
          <w:jc w:val="right"/>
        </w:trPr>
        <w:tc>
          <w:tcPr>
            <w:tcW w:w="12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vAlign w:val="center"/>
          </w:tcPr>
          <w:p w14:paraId="6D942478" w14:textId="74C4C46E" w:rsidR="00D03127" w:rsidRPr="00513218" w:rsidRDefault="007B20D8" w:rsidP="00C77CA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-16488932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0312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03127">
              <w:rPr>
                <w:rFonts w:ascii="Times New Roman" w:hAnsi="Times New Roman" w:cs="Times New Roman"/>
              </w:rPr>
              <w:t xml:space="preserve"> N</w:t>
            </w:r>
            <w:r w:rsidR="00C77CAC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113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747EF46" w14:textId="00FFEA1B" w:rsidR="00D03127" w:rsidRPr="00430892" w:rsidRDefault="007B20D8" w:rsidP="00D0312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879808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77CAC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03127">
              <w:rPr>
                <w:rFonts w:ascii="Times New Roman" w:hAnsi="Times New Roman" w:cs="Times New Roman"/>
              </w:rPr>
              <w:t xml:space="preserve"> Yes </w:t>
            </w:r>
          </w:p>
        </w:tc>
        <w:tc>
          <w:tcPr>
            <w:tcW w:w="6569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4DB34EFC" w14:textId="0A666063" w:rsidR="00D03127" w:rsidRPr="00D03127" w:rsidRDefault="00D03127" w:rsidP="007F2542">
            <w:pPr>
              <w:spacing w:after="0" w:line="240" w:lineRule="auto"/>
              <w:rPr>
                <w:rFonts w:ascii="Times New Roman" w:hAnsi="Times New Roman" w:cs="Times New Roman"/>
                <w:rtl/>
              </w:rPr>
            </w:pPr>
            <w:r w:rsidRPr="00D03127">
              <w:rPr>
                <w:rFonts w:ascii="Times New Roman" w:hAnsi="Times New Roman" w:cs="Times New Roman"/>
              </w:rPr>
              <w:t xml:space="preserve">Considering the above performance evaluation, do you feel this student has the potential to secure a job in </w:t>
            </w:r>
            <w:r w:rsidR="007F2542">
              <w:rPr>
                <w:rFonts w:ascii="Times New Roman" w:hAnsi="Times New Roman" w:cs="Times New Roman"/>
              </w:rPr>
              <w:t>his/her</w:t>
            </w:r>
            <w:r w:rsidRPr="00D03127">
              <w:rPr>
                <w:rFonts w:ascii="Times New Roman" w:hAnsi="Times New Roman" w:cs="Times New Roman"/>
              </w:rPr>
              <w:t xml:space="preserve"> field of study</w:t>
            </w:r>
            <w:r w:rsidRPr="00D03127">
              <w:rPr>
                <w:rFonts w:ascii="Times New Roman" w:hAnsi="Times New Roman" w:cs="Times New Roman"/>
                <w:rtl/>
              </w:rPr>
              <w:t>?</w:t>
            </w:r>
          </w:p>
        </w:tc>
      </w:tr>
      <w:tr w:rsidR="00C77CAC" w:rsidRPr="00430892" w14:paraId="212D3CEF" w14:textId="77777777" w:rsidTr="0066707D">
        <w:trPr>
          <w:trHeight w:val="1008"/>
          <w:jc w:val="right"/>
        </w:trPr>
        <w:tc>
          <w:tcPr>
            <w:tcW w:w="5977" w:type="dxa"/>
            <w:gridSpan w:val="6"/>
            <w:tcBorders>
              <w:top w:val="single" w:sz="6" w:space="0" w:color="auto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14:paraId="36A37A61" w14:textId="77777777" w:rsidR="00C77CAC" w:rsidRDefault="00C77CAC" w:rsidP="00D03127">
            <w:pPr>
              <w:bidi/>
              <w:spacing w:after="0" w:line="240" w:lineRule="auto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3010" w:type="dxa"/>
            <w:tcBorders>
              <w:top w:val="single" w:sz="6" w:space="0" w:color="auto"/>
              <w:left w:val="nil"/>
              <w:bottom w:val="single" w:sz="8" w:space="0" w:color="000000"/>
              <w:right w:val="single" w:sz="8" w:space="0" w:color="000000"/>
            </w:tcBorders>
          </w:tcPr>
          <w:p w14:paraId="07190CDF" w14:textId="4FDA0618" w:rsidR="00C77CAC" w:rsidRDefault="00C77CAC" w:rsidP="00C77CA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03127">
              <w:rPr>
                <w:rFonts w:ascii="Times New Roman" w:hAnsi="Times New Roman" w:cs="Times New Roman"/>
              </w:rPr>
              <w:t>Additional Notes</w:t>
            </w:r>
            <w:r>
              <w:rPr>
                <w:rFonts w:ascii="Times New Roman" w:hAnsi="Times New Roman" w:cs="Times New Roman"/>
              </w:rPr>
              <w:t xml:space="preserve">: </w:t>
            </w:r>
          </w:p>
          <w:p w14:paraId="7A28A9D8" w14:textId="77777777" w:rsidR="0066707D" w:rsidRDefault="0066707D" w:rsidP="00C77CA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BC50D7A" w14:textId="01A2EA13" w:rsidR="0066707D" w:rsidRDefault="0066707D" w:rsidP="00C77CA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1FA8BFB" w14:textId="77777777" w:rsidR="0066707D" w:rsidRDefault="0066707D" w:rsidP="00C77CA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7EC1E4E" w14:textId="77777777" w:rsidR="0066707D" w:rsidRDefault="0066707D" w:rsidP="00C77CA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5FD2942" w14:textId="77777777" w:rsidR="0066707D" w:rsidRDefault="0066707D" w:rsidP="00C77CA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4FFB82A" w14:textId="77777777" w:rsidR="0066707D" w:rsidRDefault="0066707D" w:rsidP="00C77CA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89AAEB6" w14:textId="6C24A5F6" w:rsidR="0066707D" w:rsidRPr="00D03127" w:rsidRDefault="0066707D" w:rsidP="00C77CA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5F8754DE" w14:textId="77777777" w:rsidR="00156AEF" w:rsidRPr="009C7918" w:rsidRDefault="00156AEF" w:rsidP="00EC1583">
      <w:pPr>
        <w:tabs>
          <w:tab w:val="left" w:pos="3266"/>
          <w:tab w:val="right" w:pos="8306"/>
        </w:tabs>
        <w:bidi/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tbl>
      <w:tblPr>
        <w:tblStyle w:val="TableGrid"/>
        <w:bidiVisual/>
        <w:tblW w:w="5000" w:type="pct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6665"/>
        <w:gridCol w:w="2342"/>
      </w:tblGrid>
      <w:tr w:rsidR="00156AEF" w:rsidRPr="00EC1583" w14:paraId="7F341178" w14:textId="77777777" w:rsidTr="0066707D">
        <w:trPr>
          <w:trHeight w:val="360"/>
          <w:jc w:val="center"/>
        </w:trPr>
        <w:tc>
          <w:tcPr>
            <w:tcW w:w="6665" w:type="dxa"/>
            <w:tcBorders>
              <w:top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65CFC3C1" w14:textId="462E4296" w:rsidR="00156AEF" w:rsidRPr="00513218" w:rsidRDefault="00156AEF" w:rsidP="00513218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342" w:type="dxa"/>
            <w:tcBorders>
              <w:top w:val="single" w:sz="8" w:space="0" w:color="000000"/>
              <w:left w:val="nil"/>
              <w:bottom w:val="single" w:sz="4" w:space="0" w:color="000000"/>
            </w:tcBorders>
            <w:vAlign w:val="center"/>
          </w:tcPr>
          <w:p w14:paraId="6E95ADA9" w14:textId="62BDDADB" w:rsidR="00156AEF" w:rsidRPr="00513218" w:rsidRDefault="00513218" w:rsidP="00513218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r w:rsidRPr="00513218">
              <w:rPr>
                <w:rFonts w:ascii="Times New Roman" w:hAnsi="Times New Roman" w:cs="Times New Roman"/>
                <w:b/>
                <w:bCs/>
              </w:rPr>
              <w:t>Training Supervisor</w:t>
            </w:r>
            <w:r w:rsidRPr="00513218">
              <w:rPr>
                <w:rFonts w:ascii="Times New Roman" w:hAnsi="Times New Roman" w:cs="Times New Roman"/>
                <w:b/>
                <w:bCs/>
                <w:rtl/>
              </w:rPr>
              <w:t>:</w:t>
            </w:r>
          </w:p>
        </w:tc>
      </w:tr>
      <w:tr w:rsidR="00C77CAC" w:rsidRPr="00EC1583" w14:paraId="008B6A21" w14:textId="77777777" w:rsidTr="0066707D">
        <w:trPr>
          <w:trHeight w:val="360"/>
          <w:jc w:val="center"/>
        </w:trPr>
        <w:tc>
          <w:tcPr>
            <w:tcW w:w="6665" w:type="dxa"/>
            <w:tcBorders>
              <w:top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958E7AD" w14:textId="77777777" w:rsidR="00C77CAC" w:rsidRPr="00513218" w:rsidRDefault="00C77CAC" w:rsidP="00513218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342" w:type="dxa"/>
            <w:tcBorders>
              <w:top w:val="single" w:sz="4" w:space="0" w:color="000000"/>
              <w:left w:val="nil"/>
              <w:bottom w:val="single" w:sz="4" w:space="0" w:color="000000"/>
            </w:tcBorders>
            <w:vAlign w:val="center"/>
          </w:tcPr>
          <w:p w14:paraId="62BCD02E" w14:textId="77BD4EA1" w:rsidR="00C77CAC" w:rsidRPr="00513218" w:rsidRDefault="00C77CAC" w:rsidP="00513218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r w:rsidRPr="00513218">
              <w:rPr>
                <w:rFonts w:ascii="Times New Roman" w:hAnsi="Times New Roman" w:cs="Times New Roman"/>
                <w:b/>
                <w:bCs/>
              </w:rPr>
              <w:t>Job Title</w:t>
            </w:r>
            <w:r w:rsidRPr="00513218">
              <w:rPr>
                <w:rFonts w:ascii="Times New Roman" w:hAnsi="Times New Roman" w:cs="Times New Roman"/>
                <w:b/>
                <w:bCs/>
                <w:rtl/>
              </w:rPr>
              <w:t>:</w:t>
            </w:r>
          </w:p>
        </w:tc>
      </w:tr>
      <w:tr w:rsidR="0066707D" w:rsidRPr="00EC1583" w14:paraId="38215178" w14:textId="77777777" w:rsidTr="0066707D">
        <w:trPr>
          <w:trHeight w:val="360"/>
          <w:jc w:val="center"/>
        </w:trPr>
        <w:tc>
          <w:tcPr>
            <w:tcW w:w="9007" w:type="dxa"/>
            <w:gridSpan w:val="2"/>
            <w:tcBorders>
              <w:top w:val="single" w:sz="4" w:space="0" w:color="000000"/>
            </w:tcBorders>
            <w:vAlign w:val="center"/>
          </w:tcPr>
          <w:p w14:paraId="7095A67F" w14:textId="53707DE3" w:rsidR="0066707D" w:rsidRPr="00513218" w:rsidRDefault="0066707D" w:rsidP="00513218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r w:rsidRPr="00513218">
              <w:rPr>
                <w:rFonts w:ascii="Times New Roman" w:hAnsi="Times New Roman" w:cs="Times New Roman"/>
                <w:b/>
                <w:bCs/>
              </w:rPr>
              <w:t>Date:</w:t>
            </w:r>
            <w:r>
              <w:rPr>
                <w:rFonts w:ascii="Times New Roman" w:hAnsi="Times New Roman" w:cs="Times New Roman"/>
              </w:rPr>
              <w:t xml:space="preserve">          /                    /    </w:t>
            </w:r>
          </w:p>
        </w:tc>
      </w:tr>
      <w:tr w:rsidR="0066707D" w:rsidRPr="00EC1583" w14:paraId="478482F3" w14:textId="77777777" w:rsidTr="0066707D">
        <w:trPr>
          <w:trHeight w:val="1008"/>
          <w:jc w:val="center"/>
        </w:trPr>
        <w:tc>
          <w:tcPr>
            <w:tcW w:w="9007" w:type="dxa"/>
            <w:gridSpan w:val="2"/>
          </w:tcPr>
          <w:p w14:paraId="53C848F3" w14:textId="0508CF97" w:rsidR="0066707D" w:rsidRDefault="0066707D" w:rsidP="00C77CAC">
            <w:pPr>
              <w:spacing w:after="0"/>
              <w:rPr>
                <w:rFonts w:ascii="Times New Roman" w:hAnsi="Times New Roman" w:cs="Times New Roman"/>
              </w:rPr>
            </w:pPr>
            <w:r w:rsidRPr="00513218">
              <w:rPr>
                <w:rFonts w:ascii="Times New Roman" w:hAnsi="Times New Roman" w:cs="Times New Roman"/>
                <w:b/>
                <w:bCs/>
              </w:rPr>
              <w:t>Signature and Stamp</w:t>
            </w:r>
            <w:r w:rsidRPr="00513218">
              <w:rPr>
                <w:rFonts w:ascii="Times New Roman" w:hAnsi="Times New Roman" w:cs="Times New Roman"/>
                <w:b/>
                <w:bCs/>
                <w:rtl/>
              </w:rPr>
              <w:t>:</w:t>
            </w:r>
          </w:p>
          <w:p w14:paraId="3E107ABE" w14:textId="77777777" w:rsidR="0066707D" w:rsidRDefault="0066707D" w:rsidP="00C77CAC">
            <w:pPr>
              <w:spacing w:after="0"/>
              <w:rPr>
                <w:rFonts w:ascii="Times New Roman" w:hAnsi="Times New Roman" w:cs="Times New Roman"/>
              </w:rPr>
            </w:pPr>
          </w:p>
          <w:p w14:paraId="29778C92" w14:textId="557BF329" w:rsidR="0066707D" w:rsidRDefault="0066707D" w:rsidP="00C77CAC">
            <w:pPr>
              <w:spacing w:after="0"/>
              <w:rPr>
                <w:rFonts w:ascii="Times New Roman" w:hAnsi="Times New Roman" w:cs="Times New Roman"/>
              </w:rPr>
            </w:pPr>
          </w:p>
          <w:p w14:paraId="0F2C5938" w14:textId="77777777" w:rsidR="0066707D" w:rsidRDefault="0066707D" w:rsidP="00C77CAC">
            <w:pPr>
              <w:spacing w:after="0"/>
              <w:rPr>
                <w:rFonts w:ascii="Times New Roman" w:hAnsi="Times New Roman" w:cs="Times New Roman"/>
              </w:rPr>
            </w:pPr>
            <w:bookmarkStart w:id="1" w:name="_GoBack"/>
            <w:bookmarkEnd w:id="1"/>
          </w:p>
          <w:p w14:paraId="638FC82F" w14:textId="77777777" w:rsidR="0066707D" w:rsidRDefault="0066707D" w:rsidP="00C77CAC">
            <w:pPr>
              <w:spacing w:after="0"/>
              <w:rPr>
                <w:rFonts w:ascii="Times New Roman" w:hAnsi="Times New Roman" w:cs="Times New Roman"/>
              </w:rPr>
            </w:pPr>
          </w:p>
          <w:p w14:paraId="0E50A988" w14:textId="6A58966D" w:rsidR="0066707D" w:rsidRPr="00EC1583" w:rsidRDefault="0066707D" w:rsidP="00C77CAC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</w:tbl>
    <w:p w14:paraId="5BB54DF1" w14:textId="77777777" w:rsidR="0066707D" w:rsidRDefault="0066707D" w:rsidP="0066707D">
      <w:pPr>
        <w:rPr>
          <w:rtl/>
          <w:lang w:bidi="ar-JO"/>
        </w:rPr>
      </w:pPr>
    </w:p>
    <w:p w14:paraId="41A07520" w14:textId="5436F72D" w:rsidR="00FC2D63" w:rsidRPr="0066707D" w:rsidRDefault="00156AEF" w:rsidP="0066707D">
      <w:pPr>
        <w:shd w:val="clear" w:color="auto" w:fill="EEECE1" w:themeFill="background2"/>
        <w:bidi/>
        <w:spacing w:before="120" w:after="120" w:line="240" w:lineRule="auto"/>
        <w:jc w:val="center"/>
        <w:rPr>
          <w:i/>
          <w:iCs/>
          <w:color w:val="002060"/>
          <w:rtl/>
        </w:rPr>
      </w:pPr>
      <w:r w:rsidRPr="0066707D">
        <w:rPr>
          <w:rFonts w:ascii="Times New Roman" w:hAnsi="Times New Roman" w:cs="Times New Roman" w:hint="cs"/>
          <w:i/>
          <w:iCs/>
          <w:color w:val="002060"/>
          <w:sz w:val="20"/>
          <w:szCs w:val="20"/>
          <w:rtl/>
          <w:lang w:bidi="ar-JO"/>
        </w:rPr>
        <w:t xml:space="preserve">الأصل </w:t>
      </w:r>
      <w:r w:rsidRPr="0066707D">
        <w:rPr>
          <w:rFonts w:ascii="Times New Roman" w:hAnsi="Times New Roman" w:cs="Times New Roman"/>
          <w:i/>
          <w:iCs/>
          <w:color w:val="002060"/>
          <w:sz w:val="20"/>
          <w:szCs w:val="20"/>
          <w:rtl/>
          <w:lang w:bidi="ar-JO"/>
        </w:rPr>
        <w:t xml:space="preserve"> للحفظ </w:t>
      </w:r>
      <w:r w:rsidRPr="0066707D">
        <w:rPr>
          <w:rFonts w:ascii="Times New Roman" w:hAnsi="Times New Roman" w:cs="Times New Roman"/>
          <w:i/>
          <w:iCs/>
          <w:color w:val="002060"/>
          <w:sz w:val="20"/>
          <w:szCs w:val="20"/>
          <w:rtl/>
        </w:rPr>
        <w:t xml:space="preserve">في ملف الطالب </w:t>
      </w:r>
      <w:r w:rsidRPr="0066707D">
        <w:rPr>
          <w:rFonts w:ascii="Times New Roman" w:hAnsi="Times New Roman" w:cs="Times New Roman"/>
          <w:i/>
          <w:iCs/>
          <w:color w:val="002060"/>
          <w:sz w:val="20"/>
          <w:szCs w:val="20"/>
          <w:rtl/>
          <w:lang w:bidi="ar-JO"/>
        </w:rPr>
        <w:t xml:space="preserve">                              </w:t>
      </w:r>
      <w:r w:rsidRPr="0066707D">
        <w:rPr>
          <w:rFonts w:ascii="Times New Roman" w:hAnsi="Times New Roman" w:cs="Times New Roman"/>
          <w:i/>
          <w:iCs/>
          <w:color w:val="002060"/>
          <w:sz w:val="20"/>
          <w:szCs w:val="20"/>
          <w:rtl/>
        </w:rPr>
        <w:t xml:space="preserve">نسخة </w:t>
      </w:r>
      <w:r w:rsidRPr="0066707D">
        <w:rPr>
          <w:rFonts w:ascii="Times New Roman" w:hAnsi="Times New Roman" w:cs="Times New Roman" w:hint="cs"/>
          <w:i/>
          <w:iCs/>
          <w:color w:val="002060"/>
          <w:sz w:val="20"/>
          <w:szCs w:val="20"/>
          <w:rtl/>
        </w:rPr>
        <w:t>مشرف التدريب بالقسم</w:t>
      </w:r>
      <w:r w:rsidRPr="0066707D">
        <w:rPr>
          <w:rFonts w:ascii="Times New Roman" w:hAnsi="Times New Roman" w:cs="Times New Roman"/>
          <w:i/>
          <w:iCs/>
          <w:color w:val="002060"/>
          <w:sz w:val="20"/>
          <w:szCs w:val="20"/>
          <w:rtl/>
          <w:lang w:bidi="ar-JO"/>
        </w:rPr>
        <w:t xml:space="preserve">                                                 نسخة</w:t>
      </w:r>
      <w:r w:rsidRPr="0066707D">
        <w:rPr>
          <w:rFonts w:ascii="Times New Roman" w:hAnsi="Times New Roman" w:cs="Times New Roman" w:hint="cs"/>
          <w:i/>
          <w:iCs/>
          <w:color w:val="002060"/>
          <w:sz w:val="20"/>
          <w:szCs w:val="20"/>
          <w:rtl/>
          <w:lang w:bidi="ar-JO"/>
        </w:rPr>
        <w:t xml:space="preserve"> مرشد الطالب</w:t>
      </w:r>
      <w:r w:rsidR="00783FAE" w:rsidRPr="0066707D">
        <w:rPr>
          <w:rFonts w:hint="cs"/>
          <w:b/>
          <w:bCs/>
          <w:sz w:val="16"/>
          <w:szCs w:val="16"/>
          <w:rtl/>
        </w:rPr>
        <w:t xml:space="preserve"> </w:t>
      </w:r>
    </w:p>
    <w:sectPr w:rsidR="00FC2D63" w:rsidRPr="0066707D" w:rsidSect="001D3C08">
      <w:headerReference w:type="default" r:id="rId8"/>
      <w:footerReference w:type="default" r:id="rId9"/>
      <w:pgSz w:w="11907" w:h="16839" w:code="9"/>
      <w:pgMar w:top="1872" w:right="1440" w:bottom="864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4ED92F" w14:textId="77777777" w:rsidR="007B20D8" w:rsidRDefault="007B20D8" w:rsidP="00D2722B">
      <w:pPr>
        <w:spacing w:after="0" w:line="240" w:lineRule="auto"/>
      </w:pPr>
      <w:r>
        <w:separator/>
      </w:r>
    </w:p>
  </w:endnote>
  <w:endnote w:type="continuationSeparator" w:id="0">
    <w:p w14:paraId="21C610A5" w14:textId="77777777" w:rsidR="007B20D8" w:rsidRDefault="007B20D8" w:rsidP="00D272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10cpi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817DFF" w14:textId="77777777" w:rsidR="001D3C08" w:rsidRPr="00F447F3" w:rsidRDefault="00412C2D" w:rsidP="001D3C08">
    <w:pPr>
      <w:pStyle w:val="Footer"/>
      <w:spacing w:after="0"/>
      <w:rPr>
        <w:sz w:val="20"/>
        <w:szCs w:val="20"/>
      </w:rPr>
    </w:pPr>
    <w:r>
      <w:rPr>
        <w:sz w:val="20"/>
        <w:szCs w:val="20"/>
      </w:rPr>
      <w:pict w14:anchorId="6840F7E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68pt;height:6.9pt" o:hrpct="0" o:hralign="center" o:hr="t">
          <v:imagedata r:id="rId1" o:title="j0115876"/>
        </v:shape>
      </w:pict>
    </w:r>
  </w:p>
  <w:p w14:paraId="2CCB615A" w14:textId="77777777" w:rsidR="001D3C08" w:rsidRPr="005458B0" w:rsidRDefault="001D3C08" w:rsidP="001D3C08">
    <w:pPr>
      <w:bidi/>
      <w:spacing w:after="0"/>
      <w:jc w:val="center"/>
      <w:rPr>
        <w:b/>
        <w:bCs/>
        <w:sz w:val="20"/>
        <w:szCs w:val="20"/>
        <w:rtl/>
      </w:rPr>
    </w:pPr>
    <w:r w:rsidRPr="005458B0">
      <w:rPr>
        <w:rFonts w:ascii="Perpetua" w:hAnsi="Perpetua" w:hint="cs"/>
        <w:b/>
        <w:bCs/>
        <w:sz w:val="20"/>
        <w:szCs w:val="20"/>
        <w:rtl/>
      </w:rPr>
      <w:t>المملكة العربية السعو</w:t>
    </w:r>
    <w:r w:rsidRPr="005458B0">
      <w:rPr>
        <w:rFonts w:hint="cs"/>
        <w:b/>
        <w:bCs/>
        <w:sz w:val="20"/>
        <w:szCs w:val="20"/>
        <w:rtl/>
      </w:rPr>
      <w:t>دية</w:t>
    </w:r>
    <w:r w:rsidRPr="005458B0">
      <w:rPr>
        <w:rFonts w:ascii="Perpetua" w:hAnsi="Perpetua" w:hint="cs"/>
        <w:b/>
        <w:bCs/>
        <w:sz w:val="20"/>
        <w:szCs w:val="20"/>
        <w:rtl/>
      </w:rPr>
      <w:t xml:space="preserve"> ص.ب. 15700 </w:t>
    </w:r>
    <w:r w:rsidRPr="005458B0">
      <w:rPr>
        <w:rFonts w:ascii="Perpetua" w:hAnsi="Perpetua"/>
        <w:b/>
        <w:bCs/>
        <w:sz w:val="20"/>
        <w:szCs w:val="20"/>
        <w:rtl/>
      </w:rPr>
      <w:t>–</w:t>
    </w:r>
    <w:r w:rsidRPr="005458B0">
      <w:rPr>
        <w:rFonts w:ascii="Perpetua" w:hAnsi="Perpetua"/>
        <w:b/>
        <w:bCs/>
        <w:sz w:val="20"/>
        <w:szCs w:val="20"/>
      </w:rPr>
      <w:t xml:space="preserve"> </w:t>
    </w:r>
    <w:r w:rsidRPr="005458B0">
      <w:rPr>
        <w:rFonts w:ascii="Perpetua" w:hAnsi="Perpetua" w:hint="cs"/>
        <w:b/>
        <w:bCs/>
        <w:sz w:val="20"/>
        <w:szCs w:val="20"/>
        <w:rtl/>
      </w:rPr>
      <w:t>تبوك  71454</w:t>
    </w:r>
    <w:r w:rsidRPr="005458B0">
      <w:rPr>
        <w:rFonts w:ascii="Perpetua" w:hAnsi="Perpetua"/>
        <w:b/>
        <w:bCs/>
        <w:sz w:val="20"/>
        <w:szCs w:val="20"/>
        <w:rtl/>
      </w:rPr>
      <w:t>–</w:t>
    </w:r>
    <w:r w:rsidRPr="005458B0">
      <w:rPr>
        <w:rFonts w:ascii="Perpetua" w:hAnsi="Perpetua" w:hint="cs"/>
        <w:b/>
        <w:bCs/>
        <w:sz w:val="20"/>
        <w:szCs w:val="20"/>
        <w:rtl/>
      </w:rPr>
      <w:t xml:space="preserve">  هاتف:044276994 فاكس: 044276919 </w:t>
    </w:r>
  </w:p>
  <w:p w14:paraId="116278A3" w14:textId="77777777" w:rsidR="001D3C08" w:rsidRPr="005458B0" w:rsidRDefault="001D3C08" w:rsidP="001D3C08">
    <w:pPr>
      <w:pStyle w:val="Footer"/>
      <w:spacing w:after="0"/>
      <w:jc w:val="center"/>
      <w:rPr>
        <w:sz w:val="20"/>
        <w:szCs w:val="20"/>
        <w:rtl/>
      </w:rPr>
    </w:pPr>
    <w:smartTag w:uri="urn:schemas-microsoft-com:office:smarttags" w:element="place">
      <w:smartTag w:uri="urn:schemas-microsoft-com:office:smarttags" w:element="PlaceType">
        <w:r w:rsidRPr="005458B0">
          <w:rPr>
            <w:sz w:val="20"/>
            <w:szCs w:val="20"/>
          </w:rPr>
          <w:t>Kingdom</w:t>
        </w:r>
      </w:smartTag>
      <w:r w:rsidRPr="005458B0">
        <w:rPr>
          <w:sz w:val="20"/>
          <w:szCs w:val="20"/>
        </w:rPr>
        <w:t xml:space="preserve"> of </w:t>
      </w:r>
      <w:smartTag w:uri="urn:schemas-microsoft-com:office:smarttags" w:element="PlaceName">
        <w:r w:rsidRPr="005458B0">
          <w:rPr>
            <w:sz w:val="20"/>
            <w:szCs w:val="20"/>
          </w:rPr>
          <w:t>Saudi Arabia</w:t>
        </w:r>
      </w:smartTag>
    </w:smartTag>
    <w:r w:rsidRPr="005458B0">
      <w:rPr>
        <w:sz w:val="20"/>
        <w:szCs w:val="20"/>
      </w:rPr>
      <w:t xml:space="preserve"> </w:t>
    </w:r>
    <w:smartTag w:uri="urn:schemas-microsoft-com:office:smarttags" w:element="address">
      <w:smartTag w:uri="urn:schemas-microsoft-com:office:smarttags" w:element="Street">
        <w:r w:rsidRPr="005458B0">
          <w:rPr>
            <w:sz w:val="20"/>
            <w:szCs w:val="20"/>
          </w:rPr>
          <w:t>P. O. Box 15700</w:t>
        </w:r>
      </w:smartTag>
      <w:r w:rsidRPr="005458B0">
        <w:rPr>
          <w:sz w:val="20"/>
          <w:szCs w:val="20"/>
        </w:rPr>
        <w:t xml:space="preserve"> </w:t>
      </w:r>
      <w:smartTag w:uri="urn:schemas-microsoft-com:office:smarttags" w:element="City">
        <w:r w:rsidRPr="005458B0">
          <w:rPr>
            <w:sz w:val="20"/>
            <w:szCs w:val="20"/>
          </w:rPr>
          <w:t>Tabuk</w:t>
        </w:r>
      </w:smartTag>
      <w:r w:rsidRPr="005458B0">
        <w:rPr>
          <w:sz w:val="20"/>
          <w:szCs w:val="20"/>
        </w:rPr>
        <w:t xml:space="preserve"> </w:t>
      </w:r>
      <w:smartTag w:uri="urn:schemas-microsoft-com:office:smarttags" w:element="PostalCode">
        <w:r w:rsidRPr="005458B0">
          <w:rPr>
            <w:sz w:val="20"/>
            <w:szCs w:val="20"/>
          </w:rPr>
          <w:t>71454</w:t>
        </w:r>
      </w:smartTag>
    </w:smartTag>
    <w:r w:rsidRPr="005458B0">
      <w:rPr>
        <w:sz w:val="20"/>
        <w:szCs w:val="20"/>
      </w:rPr>
      <w:t xml:space="preserve"> – Tel: 044276</w:t>
    </w:r>
    <w:r w:rsidRPr="005458B0">
      <w:rPr>
        <w:rFonts w:hint="cs"/>
        <w:sz w:val="20"/>
        <w:szCs w:val="20"/>
        <w:rtl/>
      </w:rPr>
      <w:t>994</w:t>
    </w:r>
    <w:r w:rsidRPr="005458B0">
      <w:rPr>
        <w:sz w:val="20"/>
        <w:szCs w:val="20"/>
      </w:rPr>
      <w:t xml:space="preserve"> Fax: 0442769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42C63D" w14:textId="77777777" w:rsidR="007B20D8" w:rsidRDefault="007B20D8" w:rsidP="00D2722B">
      <w:pPr>
        <w:spacing w:after="0" w:line="240" w:lineRule="auto"/>
      </w:pPr>
      <w:r>
        <w:separator/>
      </w:r>
    </w:p>
  </w:footnote>
  <w:footnote w:type="continuationSeparator" w:id="0">
    <w:p w14:paraId="781E09EF" w14:textId="77777777" w:rsidR="007B20D8" w:rsidRDefault="007B20D8" w:rsidP="00D272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090" w:type="dxa"/>
      <w:tblInd w:w="29" w:type="dxa"/>
      <w:tblCellMar>
        <w:top w:w="29" w:type="dxa"/>
        <w:left w:w="29" w:type="dxa"/>
        <w:bottom w:w="29" w:type="dxa"/>
        <w:right w:w="29" w:type="dxa"/>
      </w:tblCellMar>
      <w:tblLook w:val="04A0" w:firstRow="1" w:lastRow="0" w:firstColumn="1" w:lastColumn="0" w:noHBand="0" w:noVBand="1"/>
    </w:tblPr>
    <w:tblGrid>
      <w:gridCol w:w="2279"/>
      <w:gridCol w:w="6811"/>
    </w:tblGrid>
    <w:tr w:rsidR="00E90612" w14:paraId="2DD6D724" w14:textId="77777777" w:rsidTr="0030076A">
      <w:trPr>
        <w:trHeight w:val="1134"/>
      </w:trPr>
      <w:tc>
        <w:tcPr>
          <w:tcW w:w="2279" w:type="dxa"/>
          <w:vMerge w:val="restart"/>
          <w:vAlign w:val="bottom"/>
        </w:tcPr>
        <w:p w14:paraId="538C412A" w14:textId="77777777" w:rsidR="00E90612" w:rsidRDefault="004A1AEE" w:rsidP="0030076A">
          <w:pPr>
            <w:pStyle w:val="Header"/>
            <w:spacing w:after="0"/>
            <w:ind w:left="4680" w:hanging="4680"/>
            <w:jc w:val="center"/>
          </w:pPr>
          <w:r>
            <w:rPr>
              <w:noProof/>
            </w:rPr>
            <w:drawing>
              <wp:inline distT="0" distB="0" distL="0" distR="0" wp14:anchorId="25120F41" wp14:editId="40DFE42A">
                <wp:extent cx="1385570" cy="1025525"/>
                <wp:effectExtent l="0" t="0" r="5080" b="3175"/>
                <wp:docPr id="1" name="Picture 1" descr="FBSU logo-tin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BSU logo-tin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85570" cy="1025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11" w:type="dxa"/>
          <w:vAlign w:val="bottom"/>
        </w:tcPr>
        <w:p w14:paraId="46ACD847" w14:textId="77777777" w:rsidR="00E90612" w:rsidRDefault="0053376F" w:rsidP="0053376F">
          <w:pPr>
            <w:pStyle w:val="Header"/>
            <w:spacing w:after="0" w:line="240" w:lineRule="auto"/>
            <w:jc w:val="center"/>
            <w:rPr>
              <w:b/>
              <w:bCs/>
              <w:color w:val="002060"/>
              <w:sz w:val="32"/>
              <w:szCs w:val="32"/>
            </w:rPr>
          </w:pPr>
          <w:r w:rsidRPr="0053376F">
            <w:rPr>
              <w:b/>
              <w:bCs/>
              <w:color w:val="002060"/>
              <w:sz w:val="32"/>
              <w:szCs w:val="32"/>
            </w:rPr>
            <w:t>Exams</w:t>
          </w:r>
          <w:r w:rsidR="000D626C" w:rsidRPr="0053376F">
            <w:rPr>
              <w:b/>
              <w:bCs/>
              <w:color w:val="002060"/>
              <w:sz w:val="32"/>
              <w:szCs w:val="32"/>
            </w:rPr>
            <w:t xml:space="preserve"> and </w:t>
          </w:r>
          <w:r w:rsidRPr="0053376F">
            <w:rPr>
              <w:b/>
              <w:bCs/>
              <w:color w:val="002060"/>
              <w:sz w:val="32"/>
              <w:szCs w:val="32"/>
            </w:rPr>
            <w:t>Assessment</w:t>
          </w:r>
          <w:r w:rsidR="000D626C" w:rsidRPr="0053376F">
            <w:rPr>
              <w:b/>
              <w:bCs/>
              <w:color w:val="002060"/>
              <w:sz w:val="32"/>
              <w:szCs w:val="32"/>
            </w:rPr>
            <w:t xml:space="preserve"> Policy</w:t>
          </w:r>
        </w:p>
        <w:p w14:paraId="6FF1E479" w14:textId="77777777" w:rsidR="002E7BBC" w:rsidRPr="0053376F" w:rsidRDefault="002E7BBC" w:rsidP="0053376F">
          <w:pPr>
            <w:pStyle w:val="Header"/>
            <w:spacing w:after="0" w:line="240" w:lineRule="auto"/>
            <w:jc w:val="center"/>
            <w:rPr>
              <w:b/>
              <w:bCs/>
              <w:color w:val="002060"/>
              <w:sz w:val="40"/>
              <w:szCs w:val="40"/>
            </w:rPr>
          </w:pPr>
          <w:r>
            <w:rPr>
              <w:b/>
              <w:bCs/>
              <w:color w:val="002060"/>
              <w:sz w:val="32"/>
              <w:szCs w:val="32"/>
            </w:rPr>
            <w:t>- Training Evaluation Report -</w:t>
          </w:r>
        </w:p>
      </w:tc>
    </w:tr>
    <w:tr w:rsidR="00E90612" w14:paraId="05DA4FFC" w14:textId="77777777" w:rsidTr="0030076A">
      <w:trPr>
        <w:trHeight w:val="741"/>
      </w:trPr>
      <w:tc>
        <w:tcPr>
          <w:tcW w:w="2279" w:type="dxa"/>
          <w:vMerge/>
        </w:tcPr>
        <w:p w14:paraId="26084A2F" w14:textId="77777777" w:rsidR="00E90612" w:rsidRDefault="00E90612" w:rsidP="0030076A">
          <w:pPr>
            <w:pStyle w:val="Header"/>
            <w:spacing w:after="0"/>
            <w:ind w:left="4680" w:hanging="4680"/>
          </w:pPr>
        </w:p>
      </w:tc>
      <w:tc>
        <w:tcPr>
          <w:tcW w:w="6811" w:type="dxa"/>
          <w:vAlign w:val="center"/>
        </w:tcPr>
        <w:tbl>
          <w:tblPr>
            <w:tblW w:w="0" w:type="auto"/>
            <w:tbl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  <w:insideH w:val="single" w:sz="4" w:space="0" w:color="BFBFBF"/>
              <w:insideV w:val="single" w:sz="4" w:space="0" w:color="BFBFBF"/>
            </w:tblBorders>
            <w:tblLook w:val="04A0" w:firstRow="1" w:lastRow="0" w:firstColumn="1" w:lastColumn="0" w:noHBand="0" w:noVBand="1"/>
          </w:tblPr>
          <w:tblGrid>
            <w:gridCol w:w="2155"/>
            <w:gridCol w:w="1530"/>
            <w:gridCol w:w="1368"/>
            <w:gridCol w:w="1685"/>
          </w:tblGrid>
          <w:tr w:rsidR="0053376F" w:rsidRPr="0053376F" w14:paraId="19F6E537" w14:textId="77777777" w:rsidTr="002E28A7">
            <w:trPr>
              <w:trHeight w:val="329"/>
            </w:trPr>
            <w:tc>
              <w:tcPr>
                <w:tcW w:w="2155" w:type="dxa"/>
                <w:vAlign w:val="center"/>
              </w:tcPr>
              <w:p w14:paraId="2712B934" w14:textId="77777777" w:rsidR="00E90612" w:rsidRPr="0053376F" w:rsidRDefault="001D3C08" w:rsidP="000D44BA">
                <w:pPr>
                  <w:pStyle w:val="Header"/>
                  <w:spacing w:after="0" w:line="240" w:lineRule="auto"/>
                  <w:jc w:val="right"/>
                  <w:rPr>
                    <w:b/>
                    <w:bCs/>
                    <w:color w:val="002060"/>
                    <w:sz w:val="20"/>
                    <w:szCs w:val="20"/>
                  </w:rPr>
                </w:pPr>
                <w:r w:rsidRPr="0053376F">
                  <w:rPr>
                    <w:b/>
                    <w:bCs/>
                    <w:color w:val="002060"/>
                    <w:sz w:val="20"/>
                    <w:szCs w:val="20"/>
                  </w:rPr>
                  <w:t>Form</w:t>
                </w:r>
                <w:r w:rsidR="00E90612" w:rsidRPr="0053376F">
                  <w:rPr>
                    <w:b/>
                    <w:bCs/>
                    <w:color w:val="002060"/>
                    <w:sz w:val="20"/>
                    <w:szCs w:val="20"/>
                  </w:rPr>
                  <w:t xml:space="preserve"> </w:t>
                </w:r>
                <w:r w:rsidR="00F76FB2" w:rsidRPr="0053376F">
                  <w:rPr>
                    <w:b/>
                    <w:bCs/>
                    <w:color w:val="002060"/>
                    <w:sz w:val="20"/>
                    <w:szCs w:val="20"/>
                  </w:rPr>
                  <w:t>#</w:t>
                </w:r>
              </w:p>
            </w:tc>
            <w:tc>
              <w:tcPr>
                <w:tcW w:w="1530" w:type="dxa"/>
                <w:vAlign w:val="center"/>
              </w:tcPr>
              <w:p w14:paraId="1457C859" w14:textId="77777777" w:rsidR="00E90612" w:rsidRPr="0053376F" w:rsidRDefault="001D3C08" w:rsidP="0053376F">
                <w:pPr>
                  <w:pStyle w:val="Header"/>
                  <w:spacing w:after="0" w:line="240" w:lineRule="auto"/>
                  <w:rPr>
                    <w:color w:val="002060"/>
                    <w:sz w:val="20"/>
                    <w:szCs w:val="20"/>
                  </w:rPr>
                </w:pPr>
                <w:r w:rsidRPr="0053376F">
                  <w:rPr>
                    <w:color w:val="002060"/>
                    <w:sz w:val="20"/>
                    <w:szCs w:val="20"/>
                  </w:rPr>
                  <w:t>AA-</w:t>
                </w:r>
                <w:r w:rsidR="00AF5117" w:rsidRPr="0053376F">
                  <w:rPr>
                    <w:rFonts w:hint="cs"/>
                    <w:color w:val="002060"/>
                    <w:sz w:val="20"/>
                    <w:szCs w:val="20"/>
                    <w:rtl/>
                  </w:rPr>
                  <w:t>10</w:t>
                </w:r>
                <w:r w:rsidR="0053376F">
                  <w:rPr>
                    <w:color w:val="002060"/>
                    <w:sz w:val="20"/>
                    <w:szCs w:val="20"/>
                  </w:rPr>
                  <w:t>8</w:t>
                </w:r>
                <w:r w:rsidRPr="0053376F">
                  <w:rPr>
                    <w:color w:val="002060"/>
                    <w:sz w:val="20"/>
                    <w:szCs w:val="20"/>
                  </w:rPr>
                  <w:t>-F</w:t>
                </w:r>
                <w:r w:rsidR="00811BD8">
                  <w:rPr>
                    <w:color w:val="002060"/>
                    <w:sz w:val="20"/>
                    <w:szCs w:val="20"/>
                  </w:rPr>
                  <w:t>7</w:t>
                </w:r>
              </w:p>
            </w:tc>
            <w:tc>
              <w:tcPr>
                <w:tcW w:w="1368" w:type="dxa"/>
                <w:vAlign w:val="center"/>
              </w:tcPr>
              <w:p w14:paraId="06ADCA9D" w14:textId="77777777" w:rsidR="00E90612" w:rsidRPr="0053376F" w:rsidRDefault="00E90612" w:rsidP="000D44BA">
                <w:pPr>
                  <w:pStyle w:val="Header"/>
                  <w:spacing w:after="0" w:line="240" w:lineRule="auto"/>
                  <w:jc w:val="right"/>
                  <w:rPr>
                    <w:b/>
                    <w:bCs/>
                    <w:color w:val="002060"/>
                    <w:sz w:val="20"/>
                    <w:szCs w:val="20"/>
                  </w:rPr>
                </w:pPr>
                <w:r w:rsidRPr="0053376F">
                  <w:rPr>
                    <w:b/>
                    <w:bCs/>
                    <w:color w:val="002060"/>
                    <w:sz w:val="20"/>
                    <w:szCs w:val="20"/>
                  </w:rPr>
                  <w:t xml:space="preserve">Revision </w:t>
                </w:r>
                <w:r w:rsidR="00F76FB2" w:rsidRPr="0053376F">
                  <w:rPr>
                    <w:b/>
                    <w:bCs/>
                    <w:color w:val="002060"/>
                    <w:sz w:val="20"/>
                    <w:szCs w:val="20"/>
                  </w:rPr>
                  <w:t>#</w:t>
                </w:r>
              </w:p>
            </w:tc>
            <w:tc>
              <w:tcPr>
                <w:tcW w:w="1685" w:type="dxa"/>
                <w:vAlign w:val="center"/>
              </w:tcPr>
              <w:p w14:paraId="54429910" w14:textId="77777777" w:rsidR="00E90612" w:rsidRPr="0053376F" w:rsidRDefault="009D27BE" w:rsidP="000D44BA">
                <w:pPr>
                  <w:pStyle w:val="Header"/>
                  <w:spacing w:after="0" w:line="240" w:lineRule="auto"/>
                  <w:rPr>
                    <w:color w:val="002060"/>
                    <w:sz w:val="20"/>
                    <w:szCs w:val="20"/>
                  </w:rPr>
                </w:pPr>
                <w:r w:rsidRPr="0053376F">
                  <w:rPr>
                    <w:color w:val="002060"/>
                    <w:sz w:val="20"/>
                    <w:szCs w:val="20"/>
                  </w:rPr>
                  <w:t>01</w:t>
                </w:r>
              </w:p>
            </w:tc>
          </w:tr>
          <w:tr w:rsidR="0053376F" w:rsidRPr="0053376F" w14:paraId="1BD339F0" w14:textId="77777777" w:rsidTr="002E28A7">
            <w:trPr>
              <w:trHeight w:val="329"/>
            </w:trPr>
            <w:tc>
              <w:tcPr>
                <w:tcW w:w="2155" w:type="dxa"/>
                <w:vAlign w:val="center"/>
              </w:tcPr>
              <w:p w14:paraId="2FC41FC3" w14:textId="77777777" w:rsidR="00E90612" w:rsidRPr="0053376F" w:rsidRDefault="00E90612" w:rsidP="000D44BA">
                <w:pPr>
                  <w:pStyle w:val="Header"/>
                  <w:spacing w:after="0" w:line="240" w:lineRule="auto"/>
                  <w:jc w:val="right"/>
                  <w:rPr>
                    <w:b/>
                    <w:bCs/>
                    <w:color w:val="002060"/>
                    <w:sz w:val="20"/>
                    <w:szCs w:val="20"/>
                  </w:rPr>
                </w:pPr>
                <w:r w:rsidRPr="0053376F">
                  <w:rPr>
                    <w:b/>
                    <w:bCs/>
                    <w:color w:val="002060"/>
                    <w:sz w:val="20"/>
                    <w:szCs w:val="20"/>
                  </w:rPr>
                  <w:t>Accessibility level</w:t>
                </w:r>
              </w:p>
            </w:tc>
            <w:tc>
              <w:tcPr>
                <w:tcW w:w="1530" w:type="dxa"/>
                <w:vAlign w:val="center"/>
              </w:tcPr>
              <w:p w14:paraId="120338D6" w14:textId="77777777" w:rsidR="00E90612" w:rsidRPr="0053376F" w:rsidRDefault="009D27BE" w:rsidP="000D44BA">
                <w:pPr>
                  <w:spacing w:after="0" w:line="240" w:lineRule="auto"/>
                  <w:rPr>
                    <w:color w:val="002060"/>
                    <w:sz w:val="20"/>
                    <w:szCs w:val="20"/>
                  </w:rPr>
                </w:pPr>
                <w:r w:rsidRPr="0053376F">
                  <w:rPr>
                    <w:color w:val="002060"/>
                    <w:sz w:val="20"/>
                    <w:szCs w:val="20"/>
                  </w:rPr>
                  <w:t>A</w:t>
                </w:r>
              </w:p>
            </w:tc>
            <w:tc>
              <w:tcPr>
                <w:tcW w:w="1368" w:type="dxa"/>
                <w:vAlign w:val="center"/>
              </w:tcPr>
              <w:p w14:paraId="20A817AD" w14:textId="77777777" w:rsidR="00E90612" w:rsidRPr="0053376F" w:rsidRDefault="00E90612" w:rsidP="000D44BA">
                <w:pPr>
                  <w:pStyle w:val="Header"/>
                  <w:spacing w:after="0" w:line="240" w:lineRule="auto"/>
                  <w:jc w:val="right"/>
                  <w:rPr>
                    <w:b/>
                    <w:bCs/>
                    <w:color w:val="002060"/>
                    <w:sz w:val="20"/>
                    <w:szCs w:val="20"/>
                  </w:rPr>
                </w:pPr>
                <w:r w:rsidRPr="0053376F">
                  <w:rPr>
                    <w:b/>
                    <w:bCs/>
                    <w:color w:val="002060"/>
                    <w:sz w:val="20"/>
                    <w:szCs w:val="20"/>
                  </w:rPr>
                  <w:t>Effective date</w:t>
                </w:r>
              </w:p>
            </w:tc>
            <w:tc>
              <w:tcPr>
                <w:tcW w:w="1685" w:type="dxa"/>
                <w:vAlign w:val="center"/>
              </w:tcPr>
              <w:p w14:paraId="6BA10895" w14:textId="77777777" w:rsidR="00E90612" w:rsidRPr="0053376F" w:rsidRDefault="00B006D5" w:rsidP="000D44BA">
                <w:pPr>
                  <w:pStyle w:val="Header"/>
                  <w:spacing w:after="0" w:line="240" w:lineRule="auto"/>
                  <w:rPr>
                    <w:color w:val="002060"/>
                    <w:sz w:val="20"/>
                    <w:szCs w:val="20"/>
                  </w:rPr>
                </w:pPr>
                <w:r w:rsidRPr="0053376F">
                  <w:rPr>
                    <w:color w:val="002060"/>
                    <w:sz w:val="20"/>
                    <w:szCs w:val="20"/>
                  </w:rPr>
                  <w:t>27-Apr-2015</w:t>
                </w:r>
              </w:p>
            </w:tc>
          </w:tr>
        </w:tbl>
        <w:p w14:paraId="11625EC4" w14:textId="77777777" w:rsidR="00E90612" w:rsidRPr="0053376F" w:rsidRDefault="00E90612" w:rsidP="000D44BA">
          <w:pPr>
            <w:pStyle w:val="Header"/>
            <w:spacing w:after="0" w:line="240" w:lineRule="auto"/>
            <w:jc w:val="center"/>
            <w:rPr>
              <w:b/>
              <w:bCs/>
              <w:color w:val="002060"/>
            </w:rPr>
          </w:pPr>
        </w:p>
      </w:tc>
    </w:tr>
  </w:tbl>
  <w:p w14:paraId="233B34AA" w14:textId="77777777" w:rsidR="003E031A" w:rsidRPr="001D3C08" w:rsidRDefault="001D3C08" w:rsidP="001D3C08">
    <w:pPr>
      <w:pStyle w:val="Header"/>
      <w:pBdr>
        <w:bottom w:val="single" w:sz="6" w:space="1" w:color="auto"/>
      </w:pBdr>
      <w:shd w:val="clear" w:color="auto" w:fill="215868" w:themeFill="accent5" w:themeFillShade="80"/>
      <w:tabs>
        <w:tab w:val="clear" w:pos="9360"/>
        <w:tab w:val="right" w:pos="9000"/>
      </w:tabs>
      <w:spacing w:after="0"/>
      <w:rPr>
        <w:rFonts w:asciiTheme="majorBidi" w:hAnsiTheme="majorBidi" w:cstheme="majorBidi"/>
        <w:b/>
        <w:bCs/>
        <w:color w:val="FFFFFF" w:themeColor="background1"/>
        <w:sz w:val="24"/>
        <w:szCs w:val="24"/>
        <w:rtl/>
      </w:rPr>
    </w:pPr>
    <w:r w:rsidRPr="001D3C08">
      <w:rPr>
        <w:rFonts w:asciiTheme="majorBidi" w:hAnsiTheme="majorBidi" w:cstheme="majorBidi"/>
        <w:b/>
        <w:bCs/>
        <w:color w:val="FFFFFF" w:themeColor="background1"/>
        <w:sz w:val="24"/>
        <w:szCs w:val="24"/>
      </w:rPr>
      <w:t>Admission and Registration Office</w:t>
    </w:r>
    <w:r w:rsidRPr="001D3C08">
      <w:rPr>
        <w:rFonts w:asciiTheme="majorBidi" w:hAnsiTheme="majorBidi" w:cstheme="majorBidi"/>
        <w:b/>
        <w:bCs/>
        <w:color w:val="FFFFFF" w:themeColor="background1"/>
        <w:sz w:val="24"/>
        <w:szCs w:val="24"/>
      </w:rPr>
      <w:tab/>
    </w:r>
    <w:r w:rsidRPr="001D3C08">
      <w:rPr>
        <w:rFonts w:asciiTheme="majorBidi" w:hAnsiTheme="majorBidi" w:cstheme="majorBidi"/>
        <w:b/>
        <w:bCs/>
        <w:color w:val="FFFFFF" w:themeColor="background1"/>
        <w:sz w:val="24"/>
        <w:szCs w:val="24"/>
      </w:rPr>
      <w:tab/>
    </w:r>
    <w:r w:rsidRPr="001D3C08">
      <w:rPr>
        <w:rFonts w:asciiTheme="majorBidi" w:hAnsiTheme="majorBidi" w:cstheme="majorBidi"/>
        <w:b/>
        <w:bCs/>
        <w:color w:val="FFFFFF" w:themeColor="background1"/>
        <w:sz w:val="24"/>
        <w:szCs w:val="24"/>
        <w:rtl/>
      </w:rPr>
      <w:t>دائرة القبول والتسجيل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911199"/>
    <w:multiLevelType w:val="hybridMultilevel"/>
    <w:tmpl w:val="329E3C88"/>
    <w:lvl w:ilvl="0" w:tplc="E52C6E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8B77B27"/>
    <w:multiLevelType w:val="hybridMultilevel"/>
    <w:tmpl w:val="CB6ED5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6C941BF"/>
    <w:multiLevelType w:val="hybridMultilevel"/>
    <w:tmpl w:val="1C0AF8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7B646D5"/>
    <w:multiLevelType w:val="hybridMultilevel"/>
    <w:tmpl w:val="F7A61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62678C"/>
    <w:multiLevelType w:val="hybridMultilevel"/>
    <w:tmpl w:val="6BBEFA68"/>
    <w:lvl w:ilvl="0" w:tplc="352AFB36">
      <w:start w:val="1"/>
      <w:numFmt w:val="lowerLetter"/>
      <w:lvlText w:val="%1-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1A41EB5"/>
    <w:multiLevelType w:val="hybridMultilevel"/>
    <w:tmpl w:val="7E40C5D0"/>
    <w:lvl w:ilvl="0" w:tplc="28EC626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Calibri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2"/>
        <w:szCs w:val="24"/>
        <w:u w:val="none" w:color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DE1645"/>
    <w:multiLevelType w:val="hybridMultilevel"/>
    <w:tmpl w:val="0A12CC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3sDQ1tjAzN7M0NTRS0lEKTi0uzszPAykwrAUAhPKwoiwAAAA="/>
  </w:docVars>
  <w:rsids>
    <w:rsidRoot w:val="002974C6"/>
    <w:rsid w:val="00001A61"/>
    <w:rsid w:val="00015A86"/>
    <w:rsid w:val="00017DA7"/>
    <w:rsid w:val="00056D54"/>
    <w:rsid w:val="000600DC"/>
    <w:rsid w:val="00060BC7"/>
    <w:rsid w:val="000762A8"/>
    <w:rsid w:val="000A3CE8"/>
    <w:rsid w:val="000A476D"/>
    <w:rsid w:val="000A4EDE"/>
    <w:rsid w:val="000A68D8"/>
    <w:rsid w:val="000B5B79"/>
    <w:rsid w:val="000C2B54"/>
    <w:rsid w:val="000D1253"/>
    <w:rsid w:val="000D44BA"/>
    <w:rsid w:val="000D5AD2"/>
    <w:rsid w:val="000D626C"/>
    <w:rsid w:val="000E132B"/>
    <w:rsid w:val="000E490E"/>
    <w:rsid w:val="000E5527"/>
    <w:rsid w:val="00104F96"/>
    <w:rsid w:val="001354F3"/>
    <w:rsid w:val="00136588"/>
    <w:rsid w:val="00145400"/>
    <w:rsid w:val="001545FD"/>
    <w:rsid w:val="00156AEF"/>
    <w:rsid w:val="00156F01"/>
    <w:rsid w:val="001634A0"/>
    <w:rsid w:val="001875C3"/>
    <w:rsid w:val="00194213"/>
    <w:rsid w:val="00196B01"/>
    <w:rsid w:val="001A07CB"/>
    <w:rsid w:val="001B1400"/>
    <w:rsid w:val="001B354C"/>
    <w:rsid w:val="001B3E4A"/>
    <w:rsid w:val="001D03E4"/>
    <w:rsid w:val="001D3B62"/>
    <w:rsid w:val="001D3C08"/>
    <w:rsid w:val="001D7163"/>
    <w:rsid w:val="001F0101"/>
    <w:rsid w:val="002011B3"/>
    <w:rsid w:val="00205DD4"/>
    <w:rsid w:val="00210BEC"/>
    <w:rsid w:val="002131E0"/>
    <w:rsid w:val="00222B41"/>
    <w:rsid w:val="0022356C"/>
    <w:rsid w:val="002272F7"/>
    <w:rsid w:val="00233E7C"/>
    <w:rsid w:val="00234C86"/>
    <w:rsid w:val="00235A35"/>
    <w:rsid w:val="00250F60"/>
    <w:rsid w:val="00272B4D"/>
    <w:rsid w:val="00274832"/>
    <w:rsid w:val="002801B1"/>
    <w:rsid w:val="00281E68"/>
    <w:rsid w:val="00292BE1"/>
    <w:rsid w:val="002974C6"/>
    <w:rsid w:val="002976A7"/>
    <w:rsid w:val="002A4F7C"/>
    <w:rsid w:val="002D0F44"/>
    <w:rsid w:val="002D1F3A"/>
    <w:rsid w:val="002E28A7"/>
    <w:rsid w:val="002E2922"/>
    <w:rsid w:val="002E7173"/>
    <w:rsid w:val="002E7BBC"/>
    <w:rsid w:val="002F3B95"/>
    <w:rsid w:val="002F60DB"/>
    <w:rsid w:val="0030076A"/>
    <w:rsid w:val="003059ED"/>
    <w:rsid w:val="00306B6F"/>
    <w:rsid w:val="00316F2C"/>
    <w:rsid w:val="00316FB9"/>
    <w:rsid w:val="00324956"/>
    <w:rsid w:val="003355BC"/>
    <w:rsid w:val="00360CD1"/>
    <w:rsid w:val="00362912"/>
    <w:rsid w:val="00374B98"/>
    <w:rsid w:val="00393E07"/>
    <w:rsid w:val="003945B0"/>
    <w:rsid w:val="00397FD2"/>
    <w:rsid w:val="003A4402"/>
    <w:rsid w:val="003B3E25"/>
    <w:rsid w:val="003B7D7F"/>
    <w:rsid w:val="003C2813"/>
    <w:rsid w:val="003C2EE2"/>
    <w:rsid w:val="003C3BA1"/>
    <w:rsid w:val="003D42D7"/>
    <w:rsid w:val="003E031A"/>
    <w:rsid w:val="00402968"/>
    <w:rsid w:val="00407C2A"/>
    <w:rsid w:val="00412C2D"/>
    <w:rsid w:val="00420430"/>
    <w:rsid w:val="00426391"/>
    <w:rsid w:val="00430892"/>
    <w:rsid w:val="004364BB"/>
    <w:rsid w:val="004367D8"/>
    <w:rsid w:val="00440A64"/>
    <w:rsid w:val="004456C8"/>
    <w:rsid w:val="0045600F"/>
    <w:rsid w:val="00460B68"/>
    <w:rsid w:val="004660CC"/>
    <w:rsid w:val="00481BFB"/>
    <w:rsid w:val="00495988"/>
    <w:rsid w:val="00496531"/>
    <w:rsid w:val="004A1AEE"/>
    <w:rsid w:val="004A2CA7"/>
    <w:rsid w:val="004A3812"/>
    <w:rsid w:val="004A3D03"/>
    <w:rsid w:val="004B3C76"/>
    <w:rsid w:val="004B4D85"/>
    <w:rsid w:val="004B739F"/>
    <w:rsid w:val="004B74DB"/>
    <w:rsid w:val="004C0F90"/>
    <w:rsid w:val="004E1287"/>
    <w:rsid w:val="005043A1"/>
    <w:rsid w:val="005113AF"/>
    <w:rsid w:val="00513218"/>
    <w:rsid w:val="00517A71"/>
    <w:rsid w:val="0053376F"/>
    <w:rsid w:val="00533F9E"/>
    <w:rsid w:val="0053488F"/>
    <w:rsid w:val="005417AF"/>
    <w:rsid w:val="005459E3"/>
    <w:rsid w:val="0055271C"/>
    <w:rsid w:val="005710C8"/>
    <w:rsid w:val="00583A31"/>
    <w:rsid w:val="00583AE0"/>
    <w:rsid w:val="005A00A7"/>
    <w:rsid w:val="005A1810"/>
    <w:rsid w:val="005A45D5"/>
    <w:rsid w:val="005B200C"/>
    <w:rsid w:val="005B5652"/>
    <w:rsid w:val="005C255E"/>
    <w:rsid w:val="005C2F28"/>
    <w:rsid w:val="005D7A1F"/>
    <w:rsid w:val="005F140A"/>
    <w:rsid w:val="005F2358"/>
    <w:rsid w:val="006022DC"/>
    <w:rsid w:val="00607E48"/>
    <w:rsid w:val="00627B64"/>
    <w:rsid w:val="00633D70"/>
    <w:rsid w:val="006502C0"/>
    <w:rsid w:val="00666A38"/>
    <w:rsid w:val="0066707D"/>
    <w:rsid w:val="0067053C"/>
    <w:rsid w:val="00697684"/>
    <w:rsid w:val="006C1486"/>
    <w:rsid w:val="006C1FA2"/>
    <w:rsid w:val="006D0627"/>
    <w:rsid w:val="006E30BB"/>
    <w:rsid w:val="006F65EA"/>
    <w:rsid w:val="0071795E"/>
    <w:rsid w:val="007221D9"/>
    <w:rsid w:val="0072293B"/>
    <w:rsid w:val="00734F31"/>
    <w:rsid w:val="00741671"/>
    <w:rsid w:val="007429DA"/>
    <w:rsid w:val="00750B9B"/>
    <w:rsid w:val="00752C97"/>
    <w:rsid w:val="00762D3E"/>
    <w:rsid w:val="00771AC5"/>
    <w:rsid w:val="00780848"/>
    <w:rsid w:val="00782676"/>
    <w:rsid w:val="0078346B"/>
    <w:rsid w:val="00783FAE"/>
    <w:rsid w:val="00795AE0"/>
    <w:rsid w:val="007A192B"/>
    <w:rsid w:val="007B20D8"/>
    <w:rsid w:val="007D25F9"/>
    <w:rsid w:val="007D5E46"/>
    <w:rsid w:val="007E7FCF"/>
    <w:rsid w:val="007F2542"/>
    <w:rsid w:val="00801E78"/>
    <w:rsid w:val="00804CC2"/>
    <w:rsid w:val="00810C97"/>
    <w:rsid w:val="00811BD8"/>
    <w:rsid w:val="0081367E"/>
    <w:rsid w:val="00815501"/>
    <w:rsid w:val="00817FC4"/>
    <w:rsid w:val="00836C1F"/>
    <w:rsid w:val="008426C3"/>
    <w:rsid w:val="008438AF"/>
    <w:rsid w:val="0084762F"/>
    <w:rsid w:val="00856160"/>
    <w:rsid w:val="00862017"/>
    <w:rsid w:val="008A07AC"/>
    <w:rsid w:val="008A0AE7"/>
    <w:rsid w:val="008B10BA"/>
    <w:rsid w:val="008E2821"/>
    <w:rsid w:val="0090497D"/>
    <w:rsid w:val="00924721"/>
    <w:rsid w:val="00927C8F"/>
    <w:rsid w:val="009332DC"/>
    <w:rsid w:val="0093630B"/>
    <w:rsid w:val="00941CF8"/>
    <w:rsid w:val="0096253C"/>
    <w:rsid w:val="0096315E"/>
    <w:rsid w:val="00963CC7"/>
    <w:rsid w:val="009716D4"/>
    <w:rsid w:val="009812D8"/>
    <w:rsid w:val="00991839"/>
    <w:rsid w:val="00992F7C"/>
    <w:rsid w:val="009A36C7"/>
    <w:rsid w:val="009A3E40"/>
    <w:rsid w:val="009B492D"/>
    <w:rsid w:val="009C07C5"/>
    <w:rsid w:val="009C70BE"/>
    <w:rsid w:val="009D27BE"/>
    <w:rsid w:val="009D5854"/>
    <w:rsid w:val="00A03C5D"/>
    <w:rsid w:val="00A1591A"/>
    <w:rsid w:val="00A34825"/>
    <w:rsid w:val="00A3717A"/>
    <w:rsid w:val="00A372A6"/>
    <w:rsid w:val="00A42758"/>
    <w:rsid w:val="00A4721C"/>
    <w:rsid w:val="00A53808"/>
    <w:rsid w:val="00A55C8C"/>
    <w:rsid w:val="00A567F6"/>
    <w:rsid w:val="00A61CA5"/>
    <w:rsid w:val="00A62390"/>
    <w:rsid w:val="00A63F78"/>
    <w:rsid w:val="00A64C42"/>
    <w:rsid w:val="00A72A0C"/>
    <w:rsid w:val="00A80EFE"/>
    <w:rsid w:val="00A8175C"/>
    <w:rsid w:val="00A83439"/>
    <w:rsid w:val="00AA4278"/>
    <w:rsid w:val="00AA46D8"/>
    <w:rsid w:val="00AB0502"/>
    <w:rsid w:val="00AB63DD"/>
    <w:rsid w:val="00AB7B04"/>
    <w:rsid w:val="00AC3101"/>
    <w:rsid w:val="00AD0C86"/>
    <w:rsid w:val="00AD1650"/>
    <w:rsid w:val="00AD72C8"/>
    <w:rsid w:val="00AE3663"/>
    <w:rsid w:val="00AF06C8"/>
    <w:rsid w:val="00AF5117"/>
    <w:rsid w:val="00AF6AC1"/>
    <w:rsid w:val="00B006D5"/>
    <w:rsid w:val="00B00F07"/>
    <w:rsid w:val="00B31775"/>
    <w:rsid w:val="00B32FD3"/>
    <w:rsid w:val="00B410F9"/>
    <w:rsid w:val="00B56542"/>
    <w:rsid w:val="00B567EC"/>
    <w:rsid w:val="00B56EEF"/>
    <w:rsid w:val="00B6095D"/>
    <w:rsid w:val="00B76FA8"/>
    <w:rsid w:val="00B86EE6"/>
    <w:rsid w:val="00B97291"/>
    <w:rsid w:val="00BB0622"/>
    <w:rsid w:val="00BB0A63"/>
    <w:rsid w:val="00BB3786"/>
    <w:rsid w:val="00BB3B12"/>
    <w:rsid w:val="00BB63AE"/>
    <w:rsid w:val="00BC4E23"/>
    <w:rsid w:val="00BC6B98"/>
    <w:rsid w:val="00BD11AF"/>
    <w:rsid w:val="00BE3CFB"/>
    <w:rsid w:val="00BE6F6D"/>
    <w:rsid w:val="00BF088D"/>
    <w:rsid w:val="00BF5A00"/>
    <w:rsid w:val="00C12DF4"/>
    <w:rsid w:val="00C12EE1"/>
    <w:rsid w:val="00C14A16"/>
    <w:rsid w:val="00C247BC"/>
    <w:rsid w:val="00C43DF9"/>
    <w:rsid w:val="00C65BF1"/>
    <w:rsid w:val="00C70A48"/>
    <w:rsid w:val="00C71D77"/>
    <w:rsid w:val="00C77CAC"/>
    <w:rsid w:val="00C80623"/>
    <w:rsid w:val="00C969DE"/>
    <w:rsid w:val="00CA3B51"/>
    <w:rsid w:val="00CC0952"/>
    <w:rsid w:val="00CD2E9B"/>
    <w:rsid w:val="00CD7A48"/>
    <w:rsid w:val="00CE464C"/>
    <w:rsid w:val="00CF237B"/>
    <w:rsid w:val="00CF6AAD"/>
    <w:rsid w:val="00D03127"/>
    <w:rsid w:val="00D14086"/>
    <w:rsid w:val="00D17B02"/>
    <w:rsid w:val="00D2722B"/>
    <w:rsid w:val="00D44764"/>
    <w:rsid w:val="00D86354"/>
    <w:rsid w:val="00D971F5"/>
    <w:rsid w:val="00DA5A16"/>
    <w:rsid w:val="00DB16E8"/>
    <w:rsid w:val="00DB2F7D"/>
    <w:rsid w:val="00DB39DB"/>
    <w:rsid w:val="00DB5311"/>
    <w:rsid w:val="00DC4116"/>
    <w:rsid w:val="00DE1ECB"/>
    <w:rsid w:val="00DE4455"/>
    <w:rsid w:val="00E07FFA"/>
    <w:rsid w:val="00E113C6"/>
    <w:rsid w:val="00E129D8"/>
    <w:rsid w:val="00E15E0B"/>
    <w:rsid w:val="00E25183"/>
    <w:rsid w:val="00E255C8"/>
    <w:rsid w:val="00E44FC6"/>
    <w:rsid w:val="00E535A2"/>
    <w:rsid w:val="00E5632C"/>
    <w:rsid w:val="00E576A0"/>
    <w:rsid w:val="00E81A35"/>
    <w:rsid w:val="00E90612"/>
    <w:rsid w:val="00E961A2"/>
    <w:rsid w:val="00E97B2E"/>
    <w:rsid w:val="00EA487C"/>
    <w:rsid w:val="00EA66C4"/>
    <w:rsid w:val="00EB198D"/>
    <w:rsid w:val="00EC07E8"/>
    <w:rsid w:val="00EC0AD5"/>
    <w:rsid w:val="00EC1583"/>
    <w:rsid w:val="00EC7683"/>
    <w:rsid w:val="00EE4C88"/>
    <w:rsid w:val="00F0229A"/>
    <w:rsid w:val="00F03C48"/>
    <w:rsid w:val="00F057E0"/>
    <w:rsid w:val="00F07DEB"/>
    <w:rsid w:val="00F53CED"/>
    <w:rsid w:val="00F56F93"/>
    <w:rsid w:val="00F63BDE"/>
    <w:rsid w:val="00F676F1"/>
    <w:rsid w:val="00F76FB2"/>
    <w:rsid w:val="00F8416E"/>
    <w:rsid w:val="00F96A00"/>
    <w:rsid w:val="00FA0BB4"/>
    <w:rsid w:val="00FA615D"/>
    <w:rsid w:val="00FA7C1A"/>
    <w:rsid w:val="00FC2D63"/>
    <w:rsid w:val="00FC76AA"/>
    <w:rsid w:val="00FD0D20"/>
    <w:rsid w:val="00FD1826"/>
    <w:rsid w:val="00FD2653"/>
    <w:rsid w:val="00FD3AE1"/>
    <w:rsid w:val="00FF239D"/>
    <w:rsid w:val="00FF304D"/>
    <w:rsid w:val="00FF7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49"/>
    <o:shapelayout v:ext="edit">
      <o:idmap v:ext="edit" data="1"/>
    </o:shapelayout>
  </w:shapeDefaults>
  <w:decimalSymbol w:val="."/>
  <w:listSeparator w:val=","/>
  <w14:docId w14:val="1AFFF841"/>
  <w15:docId w15:val="{47116B08-9338-4128-AFCB-9FA898C4F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200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974C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2974C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722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2722B"/>
    <w:rPr>
      <w:sz w:val="22"/>
      <w:szCs w:val="22"/>
    </w:rPr>
  </w:style>
  <w:style w:type="paragraph" w:styleId="Footer">
    <w:name w:val="footer"/>
    <w:basedOn w:val="Normal"/>
    <w:link w:val="FooterChar"/>
    <w:unhideWhenUsed/>
    <w:rsid w:val="00D2722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2722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2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722B"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C2D6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C2D63"/>
    <w:rPr>
      <w:sz w:val="22"/>
      <w:szCs w:val="22"/>
    </w:rPr>
  </w:style>
  <w:style w:type="paragraph" w:styleId="Title">
    <w:name w:val="Title"/>
    <w:basedOn w:val="Normal"/>
    <w:link w:val="TitleChar"/>
    <w:qFormat/>
    <w:rsid w:val="001D3C08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ascii="Courier 10cpi" w:eastAsia="Times New Roman" w:hAnsi="Courier 10cpi" w:cs="Courier 10cpi"/>
      <w:b/>
      <w:bCs/>
      <w:sz w:val="20"/>
      <w:szCs w:val="20"/>
    </w:rPr>
  </w:style>
  <w:style w:type="character" w:customStyle="1" w:styleId="TitleChar">
    <w:name w:val="Title Char"/>
    <w:basedOn w:val="DefaultParagraphFont"/>
    <w:link w:val="Title"/>
    <w:rsid w:val="001D3C08"/>
    <w:rPr>
      <w:rFonts w:ascii="Courier 10cpi" w:eastAsia="Times New Roman" w:hAnsi="Courier 10cpi" w:cs="Courier 10cpi"/>
      <w:b/>
      <w:bCs/>
    </w:rPr>
  </w:style>
  <w:style w:type="character" w:styleId="Hyperlink">
    <w:name w:val="Hyperlink"/>
    <w:basedOn w:val="DefaultParagraphFont"/>
    <w:rsid w:val="00783FAE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308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30892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4308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40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1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412F73-0691-4BCD-BDBE-63E73C786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Employment Procedure</vt:lpstr>
    </vt:vector>
  </TitlesOfParts>
  <Company>FBSU</Company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Employment Procedure</dc:title>
  <dc:creator>QA Center;FBSU</dc:creator>
  <cp:lastModifiedBy>Dr. A. Diab</cp:lastModifiedBy>
  <cp:revision>2</cp:revision>
  <cp:lastPrinted>2013-10-07T11:33:00Z</cp:lastPrinted>
  <dcterms:created xsi:type="dcterms:W3CDTF">2024-09-18T10:43:00Z</dcterms:created>
  <dcterms:modified xsi:type="dcterms:W3CDTF">2024-09-18T10:43:00Z</dcterms:modified>
</cp:coreProperties>
</file>